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05197979"/>
        <w:docPartObj>
          <w:docPartGallery w:val="Cover Pages"/>
          <w:docPartUnique/>
        </w:docPartObj>
      </w:sdtPr>
      <w:sdtEndPr>
        <w:rPr>
          <w:b/>
          <w:sz w:val="40"/>
        </w:rPr>
      </w:sdtEndPr>
      <w:sdtContent>
        <w:p w14:paraId="0F31229E" w14:textId="2D8E8505" w:rsidR="00E50FBE" w:rsidRDefault="00E50FBE"/>
        <w:tbl>
          <w:tblPr>
            <w:tblpPr w:leftFromText="187" w:rightFromText="187" w:horzAnchor="margin" w:tblpXSpec="center" w:tblpY="2881"/>
            <w:tblW w:w="4012" w:type="pct"/>
            <w:tblBorders>
              <w:left w:val="single" w:sz="12" w:space="0" w:color="4472C4" w:themeColor="accent1"/>
            </w:tblBorders>
            <w:tblCellMar>
              <w:left w:w="144" w:type="dxa"/>
              <w:right w:w="115" w:type="dxa"/>
            </w:tblCellMar>
            <w:tblLook w:val="04A0" w:firstRow="1" w:lastRow="0" w:firstColumn="1" w:lastColumn="0" w:noHBand="0" w:noVBand="1"/>
          </w:tblPr>
          <w:tblGrid>
            <w:gridCol w:w="7784"/>
          </w:tblGrid>
          <w:tr w:rsidR="00E50FBE" w:rsidRPr="0035481A" w14:paraId="02A012CF" w14:textId="77777777" w:rsidTr="00E50FBE">
            <w:sdt>
              <w:sdtPr>
                <w:rPr>
                  <w:color w:val="000000" w:themeColor="text1"/>
                  <w:sz w:val="24"/>
                  <w:szCs w:val="24"/>
                </w:rPr>
                <w:alias w:val="Company"/>
                <w:id w:val="1766879150"/>
                <w:placeholder>
                  <w:docPart w:val="C8322E19635A4490BDB14BA7E2B6E6FB"/>
                </w:placeholder>
                <w:dataBinding w:prefixMappings="xmlns:ns0='http://schemas.openxmlformats.org/officeDocument/2006/extended-properties'" w:xpath="/ns0:Properties[1]/ns0:Company[1]" w:storeItemID="{6668398D-A668-4E3E-A5EB-62B293D839F1}"/>
                <w:text/>
              </w:sdtPr>
              <w:sdtEndPr/>
              <w:sdtContent>
                <w:tc>
                  <w:tcPr>
                    <w:tcW w:w="7784" w:type="dxa"/>
                    <w:tcBorders>
                      <w:left w:val="single" w:sz="36" w:space="0" w:color="000000"/>
                    </w:tcBorders>
                    <w:tcMar>
                      <w:top w:w="216" w:type="dxa"/>
                      <w:left w:w="115" w:type="dxa"/>
                      <w:bottom w:w="216" w:type="dxa"/>
                      <w:right w:w="115" w:type="dxa"/>
                    </w:tcMar>
                  </w:tcPr>
                  <w:p w14:paraId="6ABA2811" w14:textId="77777777" w:rsidR="00E50FBE" w:rsidRPr="0035481A" w:rsidRDefault="00E50FBE" w:rsidP="00E50FBE">
                    <w:pPr>
                      <w:pStyle w:val="NoSpacing"/>
                      <w:rPr>
                        <w:color w:val="000000" w:themeColor="text1"/>
                        <w:sz w:val="24"/>
                      </w:rPr>
                    </w:pPr>
                    <w:r>
                      <w:rPr>
                        <w:color w:val="000000" w:themeColor="text1"/>
                        <w:sz w:val="24"/>
                        <w:szCs w:val="24"/>
                      </w:rPr>
                      <w:t>Group 1</w:t>
                    </w:r>
                  </w:p>
                </w:tc>
              </w:sdtContent>
            </w:sdt>
          </w:tr>
          <w:tr w:rsidR="00E50FBE" w:rsidRPr="0035481A" w14:paraId="22287A56" w14:textId="77777777" w:rsidTr="00E50FBE">
            <w:tc>
              <w:tcPr>
                <w:tcW w:w="7784" w:type="dxa"/>
                <w:tcBorders>
                  <w:left w:val="single" w:sz="36" w:space="0" w:color="000000"/>
                </w:tcBorders>
              </w:tcPr>
              <w:sdt>
                <w:sdtPr>
                  <w:rPr>
                    <w:rFonts w:asciiTheme="majorHAnsi" w:eastAsiaTheme="majorEastAsia" w:hAnsiTheme="majorHAnsi" w:cstheme="majorBidi"/>
                    <w:color w:val="000000" w:themeColor="text1"/>
                    <w:sz w:val="88"/>
                    <w:szCs w:val="88"/>
                  </w:rPr>
                  <w:alias w:val="Title"/>
                  <w:id w:val="-915778199"/>
                  <w:placeholder>
                    <w:docPart w:val="BA421E78199F44E8973AE8B6A24FD1B5"/>
                  </w:placeholder>
                  <w:dataBinding w:prefixMappings="xmlns:ns0='http://schemas.openxmlformats.org/package/2006/metadata/core-properties' xmlns:ns1='http://purl.org/dc/elements/1.1/'" w:xpath="/ns0:coreProperties[1]/ns1:title[1]" w:storeItemID="{6C3C8BC8-F283-45AE-878A-BAB7291924A1}"/>
                  <w:text/>
                </w:sdtPr>
                <w:sdtEndPr/>
                <w:sdtContent>
                  <w:p w14:paraId="51FE41A0" w14:textId="687AEB28" w:rsidR="00E50FBE" w:rsidRPr="0035481A" w:rsidRDefault="00A56E1F" w:rsidP="00E50FBE">
                    <w:pPr>
                      <w:pStyle w:val="NoSpacing"/>
                      <w:spacing w:line="216" w:lineRule="auto"/>
                      <w:rPr>
                        <w:rFonts w:asciiTheme="majorHAnsi" w:eastAsiaTheme="majorEastAsia" w:hAnsiTheme="majorHAnsi" w:cstheme="majorBidi"/>
                        <w:color w:val="000000" w:themeColor="text1"/>
                        <w:sz w:val="88"/>
                        <w:szCs w:val="88"/>
                      </w:rPr>
                    </w:pPr>
                    <w:r>
                      <w:rPr>
                        <w:rFonts w:asciiTheme="majorHAnsi" w:eastAsiaTheme="majorEastAsia" w:hAnsiTheme="majorHAnsi" w:cstheme="majorBidi"/>
                        <w:color w:val="000000" w:themeColor="text1"/>
                        <w:sz w:val="88"/>
                        <w:szCs w:val="88"/>
                      </w:rPr>
                      <w:t>Controlled Environment Monitors</w:t>
                    </w:r>
                  </w:p>
                </w:sdtContent>
              </w:sdt>
            </w:tc>
          </w:tr>
          <w:tr w:rsidR="00E50FBE" w:rsidRPr="0035481A" w14:paraId="7A18C66F" w14:textId="77777777" w:rsidTr="00E50FBE">
            <w:tc>
              <w:tcPr>
                <w:tcW w:w="7784" w:type="dxa"/>
                <w:tcBorders>
                  <w:left w:val="single" w:sz="36" w:space="0" w:color="000000"/>
                </w:tcBorders>
                <w:tcMar>
                  <w:top w:w="216" w:type="dxa"/>
                  <w:left w:w="115" w:type="dxa"/>
                  <w:bottom w:w="216" w:type="dxa"/>
                  <w:right w:w="115" w:type="dxa"/>
                </w:tcMar>
              </w:tcPr>
              <w:p w14:paraId="05E9EC3E" w14:textId="15C438D5" w:rsidR="00E50FBE" w:rsidRPr="0035481A" w:rsidRDefault="003625FF" w:rsidP="00E50FBE">
                <w:pPr>
                  <w:pStyle w:val="NoSpacing"/>
                  <w:rPr>
                    <w:color w:val="000000" w:themeColor="text1"/>
                    <w:sz w:val="24"/>
                  </w:rPr>
                </w:pPr>
                <w:sdt>
                  <w:sdtPr>
                    <w:rPr>
                      <w:color w:val="000000" w:themeColor="text1"/>
                      <w:sz w:val="24"/>
                      <w:szCs w:val="24"/>
                    </w:rPr>
                    <w:alias w:val="Subtitle"/>
                    <w:id w:val="-510612140"/>
                    <w:placeholder>
                      <w:docPart w:val="1E06B906E3FB4DCBBDCDE142EE44320C"/>
                    </w:placeholder>
                    <w:dataBinding w:prefixMappings="xmlns:ns0='http://schemas.openxmlformats.org/package/2006/metadata/core-properties' xmlns:ns1='http://purl.org/dc/elements/1.1/'" w:xpath="/ns0:coreProperties[1]/ns1:subject[1]" w:storeItemID="{6C3C8BC8-F283-45AE-878A-BAB7291924A1}"/>
                    <w:text/>
                  </w:sdtPr>
                  <w:sdtEndPr/>
                  <w:sdtContent>
                    <w:r w:rsidR="00E50FBE">
                      <w:rPr>
                        <w:color w:val="000000" w:themeColor="text1"/>
                        <w:sz w:val="24"/>
                        <w:szCs w:val="24"/>
                      </w:rPr>
                      <w:t>User Manual</w:t>
                    </w:r>
                  </w:sdtContent>
                </w:sdt>
                <w:r w:rsidR="00E50FBE" w:rsidRPr="0035481A">
                  <w:rPr>
                    <w:color w:val="000000" w:themeColor="text1"/>
                    <w:sz w:val="24"/>
                    <w:szCs w:val="24"/>
                  </w:rPr>
                  <w:t xml:space="preserve"> ( </w:t>
                </w:r>
                <w:r w:rsidR="00E50FBE" w:rsidRPr="0035481A">
                  <w:rPr>
                    <w:color w:val="000000" w:themeColor="text1"/>
                    <w:sz w:val="24"/>
                    <w:szCs w:val="24"/>
                  </w:rPr>
                  <w:fldChar w:fldCharType="begin"/>
                </w:r>
                <w:r w:rsidR="00E50FBE" w:rsidRPr="0035481A">
                  <w:rPr>
                    <w:color w:val="000000" w:themeColor="text1"/>
                    <w:sz w:val="24"/>
                    <w:szCs w:val="24"/>
                  </w:rPr>
                  <w:instrText xml:space="preserve"> DATE  \@ "MMMM yy"  \* MERGEFORMAT </w:instrText>
                </w:r>
                <w:r w:rsidR="00E50FBE" w:rsidRPr="0035481A">
                  <w:rPr>
                    <w:color w:val="000000" w:themeColor="text1"/>
                    <w:sz w:val="24"/>
                    <w:szCs w:val="24"/>
                  </w:rPr>
                  <w:fldChar w:fldCharType="separate"/>
                </w:r>
                <w:r w:rsidR="00A56E1F">
                  <w:rPr>
                    <w:noProof/>
                    <w:color w:val="000000" w:themeColor="text1"/>
                    <w:sz w:val="24"/>
                    <w:szCs w:val="24"/>
                  </w:rPr>
                  <w:t>June 19</w:t>
                </w:r>
                <w:r w:rsidR="00E50FBE" w:rsidRPr="0035481A">
                  <w:rPr>
                    <w:color w:val="000000" w:themeColor="text1"/>
                    <w:sz w:val="24"/>
                    <w:szCs w:val="24"/>
                  </w:rPr>
                  <w:fldChar w:fldCharType="end"/>
                </w:r>
                <w:r w:rsidR="00E50FBE" w:rsidRPr="0035481A">
                  <w:rPr>
                    <w:color w:val="000000" w:themeColor="text1"/>
                    <w:sz w:val="24"/>
                    <w:szCs w:val="24"/>
                  </w:rPr>
                  <w:t xml:space="preserve"> )</w:t>
                </w:r>
              </w:p>
            </w:tc>
          </w:tr>
        </w:tbl>
        <w:p w14:paraId="06E80C6B" w14:textId="51971F09" w:rsidR="00E50FBE" w:rsidRDefault="00E50FBE">
          <w:pPr>
            <w:rPr>
              <w:b/>
              <w:sz w:val="40"/>
            </w:rPr>
          </w:pPr>
          <w:r>
            <w:rPr>
              <w:b/>
              <w:sz w:val="40"/>
            </w:rPr>
            <w:br w:type="page"/>
          </w:r>
        </w:p>
      </w:sdtContent>
    </w:sdt>
    <w:p w14:paraId="37F78393" w14:textId="59F0D353" w:rsidR="0076183F" w:rsidRPr="009B1EC4" w:rsidRDefault="00060DDF">
      <w:pPr>
        <w:rPr>
          <w:b/>
          <w:sz w:val="40"/>
        </w:rPr>
      </w:pPr>
      <w:r w:rsidRPr="009B1EC4">
        <w:rPr>
          <w:b/>
          <w:sz w:val="40"/>
        </w:rPr>
        <w:lastRenderedPageBreak/>
        <w:t xml:space="preserve">Overview </w:t>
      </w:r>
    </w:p>
    <w:p w14:paraId="1AC82B6D" w14:textId="0C36B1AB" w:rsidR="0076183F" w:rsidRDefault="0076183F"/>
    <w:p w14:paraId="294AA206" w14:textId="103D13C2" w:rsidR="0076183F" w:rsidRDefault="0076183F">
      <w:r>
        <w:t xml:space="preserve">This User Guide provides you with all the information you need to get the most from your control environment monitor units. </w:t>
      </w:r>
    </w:p>
    <w:p w14:paraId="122BBBCB" w14:textId="7A2B7616" w:rsidR="0076183F" w:rsidRDefault="0076183F">
      <w:r>
        <w:t xml:space="preserve">Before you begin you will need to set up the sensor units and display unit. Follow the simple instructions in ‘Getting Started’ on the next few pages. </w:t>
      </w:r>
    </w:p>
    <w:p w14:paraId="705E1057" w14:textId="77777777" w:rsidR="009B1EC4" w:rsidRDefault="009B1EC4"/>
    <w:p w14:paraId="0C4FDC5C" w14:textId="7D892097" w:rsidR="0076183F" w:rsidRPr="009B1EC4" w:rsidRDefault="0076183F">
      <w:pPr>
        <w:rPr>
          <w:b/>
        </w:rPr>
      </w:pPr>
      <w:r w:rsidRPr="009B1EC4">
        <w:rPr>
          <w:b/>
        </w:rPr>
        <w:t xml:space="preserve">IMPORTANT </w:t>
      </w:r>
    </w:p>
    <w:p w14:paraId="10B442DC" w14:textId="2091AC65" w:rsidR="0076183F" w:rsidRDefault="0076183F">
      <w:r>
        <w:t>Do not open or do any service inside the sensor units or display unit. Contact an agent from our company as soon as possible if a technical issue occurs</w:t>
      </w:r>
    </w:p>
    <w:p w14:paraId="0F8F6AE6" w14:textId="2D47E1CB" w:rsidR="0076183F" w:rsidRDefault="0076183F">
      <w:r>
        <w:t>Got Everything?</w:t>
      </w:r>
    </w:p>
    <w:p w14:paraId="39ADEF54" w14:textId="4FD4596E" w:rsidR="0076183F" w:rsidRDefault="0076183F">
      <w:r>
        <w:t>The bundle product includes the following:</w:t>
      </w:r>
    </w:p>
    <w:p w14:paraId="2077ACFA" w14:textId="661C5EF5" w:rsidR="0076183F" w:rsidRDefault="0076183F" w:rsidP="0076183F">
      <w:pPr>
        <w:pStyle w:val="ListParagraph"/>
        <w:numPr>
          <w:ilvl w:val="0"/>
          <w:numId w:val="2"/>
        </w:numPr>
      </w:pPr>
      <w:r>
        <w:t xml:space="preserve">Three sensor units inclusive of the following sensors in each. </w:t>
      </w:r>
    </w:p>
    <w:p w14:paraId="3CAB91A2" w14:textId="6BB178E0" w:rsidR="0076183F" w:rsidRDefault="0076183F" w:rsidP="0076183F">
      <w:pPr>
        <w:pStyle w:val="ListParagraph"/>
        <w:numPr>
          <w:ilvl w:val="1"/>
          <w:numId w:val="2"/>
        </w:numPr>
      </w:pPr>
      <w:r>
        <w:t>Temperature and relative humidity sensor</w:t>
      </w:r>
    </w:p>
    <w:p w14:paraId="12770E75" w14:textId="6973B8B7" w:rsidR="0076183F" w:rsidRDefault="0076183F" w:rsidP="0076183F">
      <w:pPr>
        <w:pStyle w:val="ListParagraph"/>
        <w:numPr>
          <w:ilvl w:val="1"/>
          <w:numId w:val="2"/>
        </w:numPr>
      </w:pPr>
      <w:r>
        <w:t>Light intensity sensor</w:t>
      </w:r>
    </w:p>
    <w:p w14:paraId="17822AE9" w14:textId="672E80BD" w:rsidR="0076183F" w:rsidRDefault="0076183F" w:rsidP="0076183F">
      <w:pPr>
        <w:pStyle w:val="ListParagraph"/>
        <w:numPr>
          <w:ilvl w:val="1"/>
          <w:numId w:val="2"/>
        </w:numPr>
      </w:pPr>
      <w:r>
        <w:t>Soil moisture sensor</w:t>
      </w:r>
    </w:p>
    <w:p w14:paraId="7E0DCCF1" w14:textId="490BB367" w:rsidR="0076183F" w:rsidRDefault="0076183F" w:rsidP="0076183F">
      <w:pPr>
        <w:pStyle w:val="ListParagraph"/>
        <w:numPr>
          <w:ilvl w:val="0"/>
          <w:numId w:val="2"/>
        </w:numPr>
      </w:pPr>
      <w:r>
        <w:t xml:space="preserve">Display unit with fixed key pad, LCD screen and the alarm system </w:t>
      </w:r>
    </w:p>
    <w:p w14:paraId="4B614064" w14:textId="532537E8" w:rsidR="0076183F" w:rsidRDefault="0076183F" w:rsidP="0076183F">
      <w:pPr>
        <w:pStyle w:val="ListParagraph"/>
        <w:numPr>
          <w:ilvl w:val="0"/>
          <w:numId w:val="2"/>
        </w:numPr>
      </w:pPr>
      <w:r>
        <w:t xml:space="preserve">Two 9V batteries </w:t>
      </w:r>
    </w:p>
    <w:p w14:paraId="55DEAD6D" w14:textId="25FA11EA" w:rsidR="0076183F" w:rsidRDefault="0076183F" w:rsidP="0076183F">
      <w:pPr>
        <w:pStyle w:val="ListParagraph"/>
        <w:numPr>
          <w:ilvl w:val="0"/>
          <w:numId w:val="2"/>
        </w:numPr>
      </w:pPr>
      <w:r>
        <w:t xml:space="preserve">Extra set of connectors needed for services </w:t>
      </w:r>
    </w:p>
    <w:p w14:paraId="058DFDA0" w14:textId="3371F661" w:rsidR="0076183F" w:rsidRDefault="0076183F" w:rsidP="0076183F"/>
    <w:p w14:paraId="3605AE1F" w14:textId="12F5AEA9" w:rsidR="0076183F" w:rsidRDefault="0076183F" w:rsidP="0076183F"/>
    <w:p w14:paraId="763A433C" w14:textId="63A5DE9A" w:rsidR="0076183F" w:rsidRDefault="0076183F" w:rsidP="0076183F"/>
    <w:p w14:paraId="6D59A3AB" w14:textId="22E8BC47" w:rsidR="009B1EC4" w:rsidRDefault="009B1EC4" w:rsidP="0076183F"/>
    <w:p w14:paraId="558BABA9" w14:textId="6A455140" w:rsidR="009B1EC4" w:rsidRDefault="009B1EC4" w:rsidP="0076183F"/>
    <w:p w14:paraId="004B02CF" w14:textId="4A94079F" w:rsidR="009B1EC4" w:rsidRDefault="009B1EC4" w:rsidP="0076183F">
      <w:r>
        <w:t>Need Help?</w:t>
      </w:r>
    </w:p>
    <w:p w14:paraId="2BF531F0" w14:textId="78898021" w:rsidR="009B1EC4" w:rsidRDefault="009B1EC4" w:rsidP="0076183F"/>
    <w:p w14:paraId="1DD11207" w14:textId="2A4DE259" w:rsidR="009B1EC4" w:rsidRDefault="009B1EC4" w:rsidP="0076183F">
      <w:r>
        <w:t>If you have any problems setting up or using your product, please contact the Customer Services using 1356.</w:t>
      </w:r>
    </w:p>
    <w:p w14:paraId="0B4123C0" w14:textId="5D05250F" w:rsidR="0076183F" w:rsidRDefault="0076183F" w:rsidP="0076183F"/>
    <w:p w14:paraId="296BA603" w14:textId="21CC9AB5" w:rsidR="0076183F" w:rsidRDefault="0076183F" w:rsidP="0076183F"/>
    <w:p w14:paraId="4157CE85" w14:textId="609AAA11" w:rsidR="0076183F" w:rsidRDefault="0076183F" w:rsidP="0076183F"/>
    <w:p w14:paraId="287B41A4" w14:textId="1B9206E6" w:rsidR="0076183F" w:rsidRDefault="0076183F" w:rsidP="0076183F"/>
    <w:p w14:paraId="4C1F629F" w14:textId="6B174906" w:rsidR="0076183F" w:rsidRDefault="0076183F" w:rsidP="0076183F"/>
    <w:p w14:paraId="77594E28" w14:textId="381852C9" w:rsidR="0076183F" w:rsidRDefault="0076183F" w:rsidP="0076183F"/>
    <w:p w14:paraId="182CC569" w14:textId="089DFF33" w:rsidR="0076183F" w:rsidRDefault="0076183F" w:rsidP="0076183F"/>
    <w:p w14:paraId="13E9224E" w14:textId="1E84C6F8" w:rsidR="0076183F" w:rsidRDefault="0076183F" w:rsidP="0076183F">
      <w:pPr>
        <w:pStyle w:val="ListParagraph"/>
        <w:numPr>
          <w:ilvl w:val="0"/>
          <w:numId w:val="3"/>
        </w:numPr>
      </w:pPr>
      <w:r>
        <w:lastRenderedPageBreak/>
        <w:t>Getting Started</w:t>
      </w:r>
      <w:r w:rsidR="00060DDF">
        <w:t>………………………………………………………………………………………………………………………………</w:t>
      </w:r>
    </w:p>
    <w:p w14:paraId="66D1E5CB" w14:textId="1D698473" w:rsidR="00060DDF" w:rsidRDefault="00060DDF" w:rsidP="00060DDF">
      <w:pPr>
        <w:pStyle w:val="ListParagraph"/>
      </w:pPr>
    </w:p>
    <w:p w14:paraId="740AF23C" w14:textId="77777777" w:rsidR="00060DDF" w:rsidRDefault="00060DDF" w:rsidP="00060DDF">
      <w:pPr>
        <w:pStyle w:val="ListParagraph"/>
      </w:pPr>
    </w:p>
    <w:p w14:paraId="440708C1" w14:textId="04768BF9" w:rsidR="0076183F" w:rsidRDefault="0076183F" w:rsidP="0076183F">
      <w:pPr>
        <w:pStyle w:val="ListParagraph"/>
        <w:numPr>
          <w:ilvl w:val="0"/>
          <w:numId w:val="3"/>
        </w:numPr>
      </w:pPr>
      <w:r>
        <w:t xml:space="preserve">Getting Know your </w:t>
      </w:r>
      <w:r w:rsidR="00426159">
        <w:t>product</w:t>
      </w:r>
      <w:r w:rsidR="00060DDF">
        <w:t>…………………………………………………………………………………………………………….</w:t>
      </w:r>
    </w:p>
    <w:p w14:paraId="52E48AA7" w14:textId="24A8062C" w:rsidR="00060DDF" w:rsidRDefault="00060DDF" w:rsidP="00060DDF">
      <w:pPr>
        <w:pStyle w:val="ListParagraph"/>
      </w:pPr>
    </w:p>
    <w:p w14:paraId="5D01848C" w14:textId="77777777" w:rsidR="00060DDF" w:rsidRDefault="00060DDF" w:rsidP="00060DDF">
      <w:pPr>
        <w:pStyle w:val="ListParagraph"/>
      </w:pPr>
    </w:p>
    <w:p w14:paraId="276473E6" w14:textId="277CBDA9" w:rsidR="00426159" w:rsidRDefault="00426159" w:rsidP="0076183F">
      <w:pPr>
        <w:pStyle w:val="ListParagraph"/>
        <w:numPr>
          <w:ilvl w:val="0"/>
          <w:numId w:val="3"/>
        </w:numPr>
      </w:pPr>
      <w:r>
        <w:t xml:space="preserve">Using the product </w:t>
      </w:r>
      <w:r w:rsidR="00F4759F">
        <w:t>………………………………………………………………………………………………………………………..</w:t>
      </w:r>
    </w:p>
    <w:p w14:paraId="444BAEE8" w14:textId="7DA1BE10" w:rsidR="00F4759F" w:rsidRDefault="00F4759F" w:rsidP="00F4759F">
      <w:pPr>
        <w:ind w:left="720"/>
      </w:pPr>
      <w:r>
        <w:t xml:space="preserve">Sensor Unit </w:t>
      </w:r>
    </w:p>
    <w:p w14:paraId="41055A55" w14:textId="3E7F7C0D" w:rsidR="00F4759F" w:rsidRDefault="00F4759F" w:rsidP="00F4759F">
      <w:pPr>
        <w:pStyle w:val="ListParagraph"/>
        <w:numPr>
          <w:ilvl w:val="0"/>
          <w:numId w:val="12"/>
        </w:numPr>
      </w:pPr>
      <w:r>
        <w:t xml:space="preserve">Switch the Sensor </w:t>
      </w:r>
      <w:r w:rsidR="009D1275">
        <w:t>uni</w:t>
      </w:r>
      <w:r>
        <w:t>t on/off</w:t>
      </w:r>
    </w:p>
    <w:p w14:paraId="6BC99DB0" w14:textId="6219A5C4" w:rsidR="00F4759F" w:rsidRDefault="00F4759F" w:rsidP="00F4759F">
      <w:pPr>
        <w:ind w:left="720"/>
      </w:pPr>
      <w:r>
        <w:t>Display Unit</w:t>
      </w:r>
    </w:p>
    <w:p w14:paraId="0CF93F7A" w14:textId="6D5C9BBC" w:rsidR="00F4759F" w:rsidRDefault="00F4759F" w:rsidP="00F4759F">
      <w:pPr>
        <w:pStyle w:val="ListParagraph"/>
        <w:numPr>
          <w:ilvl w:val="0"/>
          <w:numId w:val="13"/>
        </w:numPr>
      </w:pPr>
      <w:r>
        <w:t xml:space="preserve">Switch the display unit on/off </w:t>
      </w:r>
    </w:p>
    <w:p w14:paraId="14CF6194" w14:textId="714A4A7F" w:rsidR="00F4759F" w:rsidRDefault="00F4759F" w:rsidP="00F4759F">
      <w:pPr>
        <w:pStyle w:val="ListParagraph"/>
        <w:numPr>
          <w:ilvl w:val="0"/>
          <w:numId w:val="13"/>
        </w:numPr>
      </w:pPr>
      <w:r>
        <w:t xml:space="preserve">Setting the Thresholds </w:t>
      </w:r>
    </w:p>
    <w:p w14:paraId="5FE7EA5A" w14:textId="3CAD8FF3" w:rsidR="00F4759F" w:rsidRDefault="00F4759F" w:rsidP="00F4759F">
      <w:pPr>
        <w:pStyle w:val="ListParagraph"/>
        <w:numPr>
          <w:ilvl w:val="0"/>
          <w:numId w:val="13"/>
        </w:numPr>
      </w:pPr>
      <w:r>
        <w:t>Setting the alarm on/off</w:t>
      </w:r>
    </w:p>
    <w:p w14:paraId="697837F0" w14:textId="5C3E0315" w:rsidR="00F4759F" w:rsidRDefault="00F4759F" w:rsidP="00F4759F">
      <w:pPr>
        <w:pStyle w:val="ListParagraph"/>
        <w:numPr>
          <w:ilvl w:val="0"/>
          <w:numId w:val="13"/>
        </w:numPr>
      </w:pPr>
      <w:r>
        <w:t>Getting the data on to the micro SD</w:t>
      </w:r>
    </w:p>
    <w:p w14:paraId="520936B0" w14:textId="21713A32" w:rsidR="00F4759F" w:rsidRDefault="00F4759F" w:rsidP="00F4759F">
      <w:pPr>
        <w:pStyle w:val="ListParagraph"/>
        <w:numPr>
          <w:ilvl w:val="0"/>
          <w:numId w:val="13"/>
        </w:numPr>
      </w:pPr>
      <w:r>
        <w:t xml:space="preserve">Displaying the values received on the LCD Screen </w:t>
      </w:r>
    </w:p>
    <w:p w14:paraId="58E62B46" w14:textId="32D0AABE" w:rsidR="00426159" w:rsidRDefault="00426159" w:rsidP="00426159"/>
    <w:p w14:paraId="0A331803" w14:textId="652CEE86" w:rsidR="00426159" w:rsidRDefault="00426159" w:rsidP="00426159"/>
    <w:p w14:paraId="07C776CE" w14:textId="0A257470" w:rsidR="00426159" w:rsidRDefault="00426159" w:rsidP="00426159"/>
    <w:p w14:paraId="59F0979F" w14:textId="7DF58BAB" w:rsidR="00426159" w:rsidRDefault="00426159" w:rsidP="00426159"/>
    <w:p w14:paraId="4FFC2850" w14:textId="17A37562" w:rsidR="00426159" w:rsidRDefault="00426159" w:rsidP="00426159"/>
    <w:p w14:paraId="74DAEECA" w14:textId="0E07B272" w:rsidR="00426159" w:rsidRDefault="00426159" w:rsidP="00426159"/>
    <w:p w14:paraId="58558B04" w14:textId="64C2FCDB" w:rsidR="00426159" w:rsidRDefault="00426159" w:rsidP="00426159"/>
    <w:p w14:paraId="276B46AF" w14:textId="59837B58" w:rsidR="00426159" w:rsidRDefault="00426159" w:rsidP="00426159"/>
    <w:p w14:paraId="241FBBA8" w14:textId="706EE9F4" w:rsidR="00426159" w:rsidRDefault="00426159" w:rsidP="00426159"/>
    <w:p w14:paraId="6A12323E" w14:textId="571E776C" w:rsidR="00426159" w:rsidRDefault="00426159" w:rsidP="00426159"/>
    <w:p w14:paraId="46D85096" w14:textId="739868F9" w:rsidR="00426159" w:rsidRDefault="00426159" w:rsidP="00426159"/>
    <w:p w14:paraId="39001A89" w14:textId="5406B9D5" w:rsidR="00426159" w:rsidRDefault="00426159" w:rsidP="00426159"/>
    <w:p w14:paraId="211405D6" w14:textId="183093F9" w:rsidR="00426159" w:rsidRDefault="00426159" w:rsidP="00426159"/>
    <w:p w14:paraId="1AA977E6" w14:textId="72696E1F" w:rsidR="00426159" w:rsidRDefault="00426159" w:rsidP="00426159"/>
    <w:p w14:paraId="51B2849C" w14:textId="48963D7F" w:rsidR="00426159" w:rsidRDefault="00426159" w:rsidP="00426159"/>
    <w:p w14:paraId="46C20F65" w14:textId="1DD582DD" w:rsidR="00426159" w:rsidRDefault="00426159" w:rsidP="00426159"/>
    <w:p w14:paraId="230A24B7" w14:textId="572F3E72" w:rsidR="00426159" w:rsidRDefault="00426159" w:rsidP="00426159"/>
    <w:p w14:paraId="4A7B7D92" w14:textId="7E8D21ED" w:rsidR="00426159" w:rsidRDefault="00426159" w:rsidP="00426159"/>
    <w:p w14:paraId="075B83C7" w14:textId="5CDB1460" w:rsidR="00426159" w:rsidRDefault="00426159" w:rsidP="00426159"/>
    <w:p w14:paraId="6EAB7D22" w14:textId="204BE538" w:rsidR="00426159" w:rsidRPr="00F4759F" w:rsidRDefault="00426159" w:rsidP="00F4759F">
      <w:pPr>
        <w:pStyle w:val="ListParagraph"/>
        <w:numPr>
          <w:ilvl w:val="0"/>
          <w:numId w:val="14"/>
        </w:numPr>
        <w:ind w:left="360"/>
        <w:rPr>
          <w:b/>
          <w:sz w:val="40"/>
        </w:rPr>
      </w:pPr>
      <w:r w:rsidRPr="00F4759F">
        <w:rPr>
          <w:b/>
          <w:sz w:val="40"/>
        </w:rPr>
        <w:lastRenderedPageBreak/>
        <w:t>Getting Started</w:t>
      </w:r>
    </w:p>
    <w:p w14:paraId="482F816B" w14:textId="3238AE76" w:rsidR="00426159" w:rsidRDefault="00426159" w:rsidP="00426159"/>
    <w:p w14:paraId="47CF6443" w14:textId="28070F12" w:rsidR="00426159" w:rsidRPr="00F4759F" w:rsidRDefault="00426159" w:rsidP="00426159">
      <w:pPr>
        <w:rPr>
          <w:i/>
          <w:sz w:val="32"/>
        </w:rPr>
      </w:pPr>
      <w:r w:rsidRPr="00F4759F">
        <w:rPr>
          <w:i/>
          <w:sz w:val="32"/>
        </w:rPr>
        <w:t>Location</w:t>
      </w:r>
    </w:p>
    <w:p w14:paraId="31D9EBC0" w14:textId="7EC2B5FA" w:rsidR="00426159" w:rsidRDefault="00426159" w:rsidP="00426159">
      <w:r w:rsidRPr="00F4759F">
        <w:rPr>
          <w:sz w:val="24"/>
        </w:rPr>
        <w:t>You need to place the sensor units inside of the control environment that need to be monitored. The display unit should be placed outside of the control environment as required by the user within 3m radius. Otherwise the interferences may cause errors in the values read inside the control environment.</w:t>
      </w:r>
      <w:r>
        <w:t xml:space="preserve"> </w:t>
      </w:r>
    </w:p>
    <w:p w14:paraId="0ECC284A" w14:textId="77777777" w:rsidR="00F4759F" w:rsidRDefault="00F4759F" w:rsidP="00426159"/>
    <w:p w14:paraId="2D1387A7" w14:textId="642305ED" w:rsidR="00426159" w:rsidRPr="00F4759F" w:rsidRDefault="00426159" w:rsidP="00426159">
      <w:pPr>
        <w:rPr>
          <w:i/>
          <w:sz w:val="32"/>
        </w:rPr>
      </w:pPr>
      <w:r w:rsidRPr="00F4759F">
        <w:rPr>
          <w:i/>
          <w:sz w:val="32"/>
        </w:rPr>
        <w:t>Setting up</w:t>
      </w:r>
    </w:p>
    <w:p w14:paraId="5F69B064" w14:textId="5A8DA307" w:rsidR="00426159" w:rsidRDefault="00426159" w:rsidP="00426159">
      <w:pPr>
        <w:rPr>
          <w:sz w:val="24"/>
        </w:rPr>
      </w:pPr>
      <w:r w:rsidRPr="00F4759F">
        <w:rPr>
          <w:sz w:val="24"/>
        </w:rPr>
        <w:t xml:space="preserve">Both the sensor unit and the display unit </w:t>
      </w:r>
      <w:r w:rsidR="00F4759F" w:rsidRPr="00F4759F">
        <w:rPr>
          <w:sz w:val="24"/>
        </w:rPr>
        <w:t>work</w:t>
      </w:r>
      <w:r w:rsidRPr="00F4759F">
        <w:rPr>
          <w:sz w:val="24"/>
        </w:rPr>
        <w:t xml:space="preserve"> with DC power</w:t>
      </w:r>
      <w:r w:rsidRPr="00F4759F">
        <w:rPr>
          <w:i/>
          <w:sz w:val="24"/>
        </w:rPr>
        <w:t xml:space="preserve">. </w:t>
      </w:r>
      <w:r w:rsidRPr="00F4759F">
        <w:rPr>
          <w:b/>
          <w:i/>
          <w:sz w:val="24"/>
        </w:rPr>
        <w:t>DO NOT CONNECT ANY AC POWER ADAPTERS TO THE UNITS.</w:t>
      </w:r>
      <w:r w:rsidRPr="00F4759F">
        <w:rPr>
          <w:sz w:val="24"/>
        </w:rPr>
        <w:t xml:space="preserve"> Recommended battery voltage is 9V but can use up to 12V. </w:t>
      </w:r>
    </w:p>
    <w:p w14:paraId="06B41A50" w14:textId="77777777" w:rsidR="00F4759F" w:rsidRPr="00F4759F" w:rsidRDefault="00F4759F" w:rsidP="00426159">
      <w:pPr>
        <w:rPr>
          <w:sz w:val="24"/>
        </w:rPr>
      </w:pPr>
    </w:p>
    <w:p w14:paraId="4091CE4B" w14:textId="05AE7137" w:rsidR="00426159" w:rsidRPr="00F4759F" w:rsidRDefault="00426159" w:rsidP="00426159">
      <w:pPr>
        <w:rPr>
          <w:sz w:val="28"/>
          <w:u w:val="single"/>
        </w:rPr>
      </w:pPr>
      <w:r w:rsidRPr="00F4759F">
        <w:rPr>
          <w:sz w:val="28"/>
          <w:u w:val="single"/>
        </w:rPr>
        <w:t>Installing the sensor unit</w:t>
      </w:r>
    </w:p>
    <w:p w14:paraId="6B554BA2" w14:textId="7BDB7E7B" w:rsidR="00426159" w:rsidRPr="00F4759F" w:rsidRDefault="00426159" w:rsidP="00426159">
      <w:pPr>
        <w:pStyle w:val="ListParagraph"/>
        <w:numPr>
          <w:ilvl w:val="0"/>
          <w:numId w:val="5"/>
        </w:numPr>
        <w:rPr>
          <w:sz w:val="24"/>
        </w:rPr>
      </w:pPr>
      <w:r w:rsidRPr="00F4759F">
        <w:rPr>
          <w:sz w:val="24"/>
        </w:rPr>
        <w:t>Turn the battery lever down and remove the battery cover form the back of the sensor unit and insert either rechargeable or non-rechargeable rectangular shaped 9V battery. Please ensure that the battery is properly connected to the correct terminals.</w:t>
      </w:r>
    </w:p>
    <w:p w14:paraId="24AC72D1" w14:textId="59295F40" w:rsidR="00E535D1" w:rsidRDefault="0080603A" w:rsidP="00426159">
      <w:pPr>
        <w:pStyle w:val="ListParagraph"/>
      </w:pPr>
      <w:r>
        <w:rPr>
          <w:noProof/>
        </w:rPr>
        <w:drawing>
          <wp:anchor distT="0" distB="0" distL="114300" distR="114300" simplePos="0" relativeHeight="251738112" behindDoc="1" locked="0" layoutInCell="1" allowOverlap="1" wp14:anchorId="6372A148" wp14:editId="4DC97CDE">
            <wp:simplePos x="0" y="0"/>
            <wp:positionH relativeFrom="margin">
              <wp:posOffset>374650</wp:posOffset>
            </wp:positionH>
            <wp:positionV relativeFrom="paragraph">
              <wp:posOffset>201930</wp:posOffset>
            </wp:positionV>
            <wp:extent cx="5718175" cy="4242435"/>
            <wp:effectExtent l="0" t="0" r="0" b="5715"/>
            <wp:wrapTight wrapText="bothSides">
              <wp:wrapPolygon edited="0">
                <wp:start x="0" y="0"/>
                <wp:lineTo x="0" y="21532"/>
                <wp:lineTo x="21516" y="21532"/>
                <wp:lineTo x="21516"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3).png"/>
                    <pic:cNvPicPr/>
                  </pic:nvPicPr>
                  <pic:blipFill rotWithShape="1">
                    <a:blip r:embed="rId8">
                      <a:extLst>
                        <a:ext uri="{28A0092B-C50C-407E-A947-70E740481C1C}">
                          <a14:useLocalDpi xmlns:a14="http://schemas.microsoft.com/office/drawing/2010/main" val="0"/>
                        </a:ext>
                      </a:extLst>
                    </a:blip>
                    <a:srcRect l="33097" t="42751" r="30253" b="8880"/>
                    <a:stretch/>
                  </pic:blipFill>
                  <pic:spPr bwMode="auto">
                    <a:xfrm>
                      <a:off x="0" y="0"/>
                      <a:ext cx="5718175" cy="42424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92D0C" w14:textId="6827FBC7" w:rsidR="0080603A" w:rsidRDefault="0080603A">
      <w:pPr>
        <w:rPr>
          <w:noProof/>
        </w:rPr>
      </w:pPr>
    </w:p>
    <w:p w14:paraId="62C068DC" w14:textId="5597CEFA" w:rsidR="00E7628A" w:rsidRDefault="00E7628A"/>
    <w:p w14:paraId="5346CCC6" w14:textId="77777777" w:rsidR="00E535D1" w:rsidRDefault="00E535D1" w:rsidP="00E7628A">
      <w:pPr>
        <w:tabs>
          <w:tab w:val="left" w:pos="5655"/>
        </w:tabs>
      </w:pPr>
    </w:p>
    <w:p w14:paraId="79DECF45" w14:textId="2D5066BA" w:rsidR="00E7628A" w:rsidRDefault="00E7628A" w:rsidP="00E7628A">
      <w:pPr>
        <w:tabs>
          <w:tab w:val="left" w:pos="5655"/>
        </w:tabs>
      </w:pPr>
    </w:p>
    <w:p w14:paraId="1E51F262" w14:textId="60E1D16F" w:rsidR="0082452A" w:rsidRPr="003A5A3A" w:rsidRDefault="0082452A" w:rsidP="0082452A">
      <w:pPr>
        <w:pStyle w:val="ListParagraph"/>
        <w:numPr>
          <w:ilvl w:val="0"/>
          <w:numId w:val="5"/>
        </w:numPr>
        <w:rPr>
          <w:sz w:val="24"/>
          <w:szCs w:val="24"/>
        </w:rPr>
      </w:pPr>
      <w:r w:rsidRPr="003A5A3A">
        <w:rPr>
          <w:sz w:val="24"/>
          <w:szCs w:val="24"/>
        </w:rPr>
        <w:lastRenderedPageBreak/>
        <w:t>Slide the battery cover back into the place and turn the lever and lock the battery cover</w:t>
      </w:r>
    </w:p>
    <w:p w14:paraId="01A1617D" w14:textId="3BC03FAC" w:rsidR="0082452A" w:rsidRPr="003A5A3A" w:rsidRDefault="0082452A" w:rsidP="0082452A">
      <w:pPr>
        <w:pStyle w:val="ListParagraph"/>
        <w:numPr>
          <w:ilvl w:val="0"/>
          <w:numId w:val="5"/>
        </w:numPr>
        <w:rPr>
          <w:sz w:val="24"/>
          <w:szCs w:val="24"/>
        </w:rPr>
      </w:pPr>
      <w:r w:rsidRPr="003A5A3A">
        <w:rPr>
          <w:sz w:val="24"/>
          <w:szCs w:val="24"/>
        </w:rPr>
        <w:t xml:space="preserve">When the battery voltage is </w:t>
      </w:r>
      <w:r w:rsidR="00F96EBE" w:rsidRPr="003A5A3A">
        <w:rPr>
          <w:sz w:val="24"/>
          <w:szCs w:val="24"/>
        </w:rPr>
        <w:t xml:space="preserve">above 6.8V, the green LED will be on </w:t>
      </w:r>
    </w:p>
    <w:p w14:paraId="60565BB5" w14:textId="72783D14" w:rsidR="00F96EBE" w:rsidRPr="003A5A3A" w:rsidRDefault="00F96EBE" w:rsidP="0082452A">
      <w:pPr>
        <w:pStyle w:val="ListParagraph"/>
        <w:numPr>
          <w:ilvl w:val="0"/>
          <w:numId w:val="5"/>
        </w:numPr>
        <w:rPr>
          <w:sz w:val="24"/>
          <w:szCs w:val="24"/>
        </w:rPr>
      </w:pPr>
      <w:r w:rsidRPr="003A5A3A">
        <w:rPr>
          <w:sz w:val="24"/>
          <w:szCs w:val="24"/>
        </w:rPr>
        <w:t xml:space="preserve">When the red LED turns on, need to replace the battery with a fully charged battery </w:t>
      </w:r>
    </w:p>
    <w:p w14:paraId="67A2B00B" w14:textId="7031D809" w:rsidR="0082452A" w:rsidRPr="003A5A3A" w:rsidRDefault="00F96EBE" w:rsidP="0082452A">
      <w:pPr>
        <w:pStyle w:val="ListParagraph"/>
        <w:numPr>
          <w:ilvl w:val="0"/>
          <w:numId w:val="5"/>
        </w:numPr>
        <w:rPr>
          <w:sz w:val="24"/>
          <w:szCs w:val="24"/>
        </w:rPr>
      </w:pPr>
      <w:r w:rsidRPr="003A5A3A">
        <w:rPr>
          <w:sz w:val="24"/>
          <w:szCs w:val="24"/>
        </w:rPr>
        <w:t xml:space="preserve">No in-product battery charging capability is provided </w:t>
      </w:r>
    </w:p>
    <w:p w14:paraId="03BE3B03" w14:textId="7FC2F451" w:rsidR="00F96EBE" w:rsidRDefault="00F96EBE" w:rsidP="00F96EBE"/>
    <w:p w14:paraId="7F5A81F1" w14:textId="0139432A" w:rsidR="00F96EBE" w:rsidRPr="003A5A3A" w:rsidRDefault="00F96EBE" w:rsidP="00F96EBE">
      <w:pPr>
        <w:rPr>
          <w:sz w:val="28"/>
          <w:u w:val="single"/>
        </w:rPr>
      </w:pPr>
      <w:r w:rsidRPr="003A5A3A">
        <w:rPr>
          <w:sz w:val="28"/>
          <w:u w:val="single"/>
        </w:rPr>
        <w:t xml:space="preserve">Installing the display unit </w:t>
      </w:r>
    </w:p>
    <w:p w14:paraId="7B089D23" w14:textId="6FAF65E0" w:rsidR="00F96EBE" w:rsidRPr="003A5A3A" w:rsidRDefault="00F96EBE" w:rsidP="00F96EBE">
      <w:pPr>
        <w:pStyle w:val="ListParagraph"/>
        <w:numPr>
          <w:ilvl w:val="0"/>
          <w:numId w:val="7"/>
        </w:numPr>
        <w:rPr>
          <w:sz w:val="24"/>
        </w:rPr>
      </w:pPr>
      <w:r w:rsidRPr="003A5A3A">
        <w:rPr>
          <w:sz w:val="24"/>
        </w:rPr>
        <w:t xml:space="preserve">Turn the battery cover counter clock-wise in the back of the display unit and insert a rectangular 9V battery </w:t>
      </w:r>
    </w:p>
    <w:p w14:paraId="152724F9" w14:textId="6B219B7A" w:rsidR="00F96EBE" w:rsidRPr="003A5A3A" w:rsidRDefault="00D137E5" w:rsidP="00381B80">
      <w:pPr>
        <w:pStyle w:val="ListParagraph"/>
        <w:numPr>
          <w:ilvl w:val="0"/>
          <w:numId w:val="7"/>
        </w:numPr>
        <w:rPr>
          <w:sz w:val="24"/>
        </w:rPr>
      </w:pPr>
      <w:r w:rsidRPr="003A5A3A">
        <w:rPr>
          <w:sz w:val="24"/>
        </w:rPr>
        <w:t xml:space="preserve">Turn the battery cover clock wise into the place </w:t>
      </w:r>
    </w:p>
    <w:p w14:paraId="035682FF" w14:textId="699A9DB8" w:rsidR="00D137E5" w:rsidRPr="003A5A3A" w:rsidRDefault="00D137E5" w:rsidP="00381B80">
      <w:pPr>
        <w:pStyle w:val="ListParagraph"/>
        <w:numPr>
          <w:ilvl w:val="0"/>
          <w:numId w:val="7"/>
        </w:numPr>
        <w:rPr>
          <w:sz w:val="24"/>
        </w:rPr>
      </w:pPr>
      <w:r w:rsidRPr="003A5A3A">
        <w:rPr>
          <w:sz w:val="24"/>
        </w:rPr>
        <w:t>When the battery voltage is above 6.8V, the green LED will be on</w:t>
      </w:r>
    </w:p>
    <w:p w14:paraId="6BA197EC" w14:textId="092BD0F7" w:rsidR="00D137E5" w:rsidRPr="003A5A3A" w:rsidRDefault="00D137E5" w:rsidP="00381B80">
      <w:pPr>
        <w:pStyle w:val="ListParagraph"/>
        <w:numPr>
          <w:ilvl w:val="0"/>
          <w:numId w:val="7"/>
        </w:numPr>
        <w:rPr>
          <w:sz w:val="24"/>
        </w:rPr>
      </w:pPr>
      <w:r w:rsidRPr="003A5A3A">
        <w:rPr>
          <w:sz w:val="24"/>
        </w:rPr>
        <w:t>When the red LED is on, battery should be replaced with a fully charged battery</w:t>
      </w:r>
    </w:p>
    <w:p w14:paraId="70FC59C9" w14:textId="5E1C85A9" w:rsidR="00D137E5" w:rsidRDefault="00D137E5" w:rsidP="00381B80">
      <w:pPr>
        <w:pStyle w:val="ListParagraph"/>
        <w:numPr>
          <w:ilvl w:val="0"/>
          <w:numId w:val="7"/>
        </w:numPr>
      </w:pPr>
      <w:r w:rsidRPr="003A5A3A">
        <w:rPr>
          <w:sz w:val="24"/>
        </w:rPr>
        <w:t xml:space="preserve">No in-product battery charging capability is provided </w:t>
      </w:r>
    </w:p>
    <w:p w14:paraId="2EA0C704" w14:textId="0BB8C072" w:rsidR="00F96EBE" w:rsidRDefault="00F96EBE" w:rsidP="00F96EBE"/>
    <w:p w14:paraId="35879CAE" w14:textId="4AB15409" w:rsidR="00F96EBE" w:rsidRDefault="00F96EBE" w:rsidP="00F96EBE"/>
    <w:p w14:paraId="45C4BEE6" w14:textId="35CA4A9F" w:rsidR="00F96EBE" w:rsidRDefault="00F96EBE" w:rsidP="00F96EBE">
      <w:r>
        <w:rPr>
          <w:noProof/>
        </w:rPr>
        <mc:AlternateContent>
          <mc:Choice Requires="wps">
            <w:drawing>
              <wp:anchor distT="0" distB="0" distL="114300" distR="114300" simplePos="0" relativeHeight="251692032" behindDoc="0" locked="0" layoutInCell="1" allowOverlap="1" wp14:anchorId="6505738D" wp14:editId="738EA749">
                <wp:simplePos x="0" y="0"/>
                <wp:positionH relativeFrom="column">
                  <wp:posOffset>1047750</wp:posOffset>
                </wp:positionH>
                <wp:positionV relativeFrom="paragraph">
                  <wp:posOffset>-19685</wp:posOffset>
                </wp:positionV>
                <wp:extent cx="951230" cy="1231265"/>
                <wp:effectExtent l="0" t="0" r="20320" b="26035"/>
                <wp:wrapNone/>
                <wp:docPr id="44" name="Rectangle: Rounded Corners 44"/>
                <wp:cNvGraphicFramePr/>
                <a:graphic xmlns:a="http://schemas.openxmlformats.org/drawingml/2006/main">
                  <a:graphicData uri="http://schemas.microsoft.com/office/word/2010/wordprocessingShape">
                    <wps:wsp>
                      <wps:cNvSpPr/>
                      <wps:spPr>
                        <a:xfrm>
                          <a:off x="0" y="0"/>
                          <a:ext cx="951230" cy="123126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ABC349F" id="Rectangle: Rounded Corners 44" o:spid="_x0000_s1026" style="position:absolute;margin-left:82.5pt;margin-top:-1.55pt;width:74.9pt;height:96.95pt;z-index:2516920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" filled="f" strokecolor="red" strokeweight="1pt">
                <v:stroke joinstyle="miter"/>
              </v:roundrect>
            </w:pict>
          </mc:Fallback>
        </mc:AlternateContent>
      </w:r>
      <w:r>
        <w:rPr>
          <w:noProof/>
        </w:rPr>
        <w:drawing>
          <wp:anchor distT="0" distB="0" distL="114300" distR="114300" simplePos="0" relativeHeight="251698176" behindDoc="1" locked="0" layoutInCell="1" allowOverlap="1" wp14:anchorId="572BBEE0" wp14:editId="2E2C50BA">
            <wp:simplePos x="0" y="0"/>
            <wp:positionH relativeFrom="column">
              <wp:posOffset>476249</wp:posOffset>
            </wp:positionH>
            <wp:positionV relativeFrom="paragraph">
              <wp:posOffset>9524</wp:posOffset>
            </wp:positionV>
            <wp:extent cx="2085975" cy="2676525"/>
            <wp:effectExtent l="0" t="0" r="9525" b="9525"/>
            <wp:wrapNone/>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5975" cy="26765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3056" behindDoc="1" locked="0" layoutInCell="1" allowOverlap="1" wp14:anchorId="46031EA9" wp14:editId="7221CCAF">
            <wp:simplePos x="0" y="0"/>
            <wp:positionH relativeFrom="column">
              <wp:posOffset>3209925</wp:posOffset>
            </wp:positionH>
            <wp:positionV relativeFrom="paragraph">
              <wp:posOffset>95250</wp:posOffset>
            </wp:positionV>
            <wp:extent cx="1990725" cy="2538730"/>
            <wp:effectExtent l="0" t="0" r="9525" b="0"/>
            <wp:wrapSquare wrapText="bothSides"/>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90725" cy="2538730"/>
                    </a:xfrm>
                    <a:prstGeom prst="rect">
                      <a:avLst/>
                    </a:prstGeom>
                  </pic:spPr>
                </pic:pic>
              </a:graphicData>
            </a:graphic>
          </wp:anchor>
        </w:drawing>
      </w:r>
      <w:r>
        <w:rPr>
          <w:noProof/>
        </w:rPr>
        <mc:AlternateContent>
          <mc:Choice Requires="wps">
            <w:drawing>
              <wp:anchor distT="45720" distB="45720" distL="114300" distR="114300" simplePos="0" relativeHeight="251697152" behindDoc="0" locked="0" layoutInCell="1" allowOverlap="1" wp14:anchorId="237E394C" wp14:editId="0EEE6D66">
                <wp:simplePos x="0" y="0"/>
                <wp:positionH relativeFrom="column">
                  <wp:posOffset>4695825</wp:posOffset>
                </wp:positionH>
                <wp:positionV relativeFrom="paragraph">
                  <wp:posOffset>562</wp:posOffset>
                </wp:positionV>
                <wp:extent cx="1371600" cy="219075"/>
                <wp:effectExtent l="0" t="0" r="0" b="95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19075"/>
                        </a:xfrm>
                        <a:prstGeom prst="rect">
                          <a:avLst/>
                        </a:prstGeom>
                        <a:solidFill>
                          <a:srgbClr val="FFFFFF"/>
                        </a:solidFill>
                        <a:ln w="9525">
                          <a:noFill/>
                          <a:miter lim="800000"/>
                          <a:headEnd/>
                          <a:tailEnd/>
                        </a:ln>
                      </wps:spPr>
                      <wps:txbx>
                        <w:txbxContent>
                          <w:p w14:paraId="09E2049F" w14:textId="5ECB90A4" w:rsidR="00F96EBE" w:rsidRPr="00E7628A" w:rsidRDefault="00F96EBE" w:rsidP="00F96EBE">
                            <w:pPr>
                              <w:rPr>
                                <w:sz w:val="16"/>
                              </w:rPr>
                            </w:pPr>
                            <w:r>
                              <w:rPr>
                                <w:sz w:val="16"/>
                              </w:rPr>
                              <w:t xml:space="preserve">1. </w:t>
                            </w:r>
                            <w:r w:rsidRPr="00E7628A">
                              <w:rPr>
                                <w:sz w:val="16"/>
                              </w:rPr>
                              <w:t xml:space="preserve">Turn </w:t>
                            </w:r>
                            <w:r>
                              <w:rPr>
                                <w:sz w:val="16"/>
                              </w:rPr>
                              <w:t>counter clock-wi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7E394C" id="_x0000_t202" coordsize="21600,21600" o:spt="202" path="m,l,21600r21600,l21600,xe">
                <v:stroke joinstyle="miter"/>
                <v:path gradientshapeok="t" o:connecttype="rect"/>
              </v:shapetype>
              <v:shape id="Text Box 2" o:spid="_x0000_s1026" type="#_x0000_t202" style="position:absolute;margin-left:369.75pt;margin-top:.05pt;width:108pt;height:17.2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" stroked="f">
                <v:textbox>
                  <w:txbxContent>
                    <w:p w14:paraId="09E2049F" w14:textId="5ECB90A4" w:rsidR="00F96EBE" w:rsidRPr="00E7628A" w:rsidRDefault="00F96EBE" w:rsidP="00F96EBE">
                      <w:pPr>
                        <w:rPr>
                          <w:sz w:val="16"/>
                        </w:rPr>
                      </w:pPr>
                      <w:r>
                        <w:rPr>
                          <w:sz w:val="16"/>
                        </w:rPr>
                        <w:t xml:space="preserve">1. </w:t>
                      </w:r>
                      <w:r w:rsidRPr="00E7628A">
                        <w:rPr>
                          <w:sz w:val="16"/>
                        </w:rPr>
                        <w:t xml:space="preserve">Turn </w:t>
                      </w:r>
                      <w:r>
                        <w:rPr>
                          <w:sz w:val="16"/>
                        </w:rPr>
                        <w:t>counter clock-wise</w:t>
                      </w:r>
                    </w:p>
                  </w:txbxContent>
                </v:textbox>
                <w10:wrap type="square"/>
              </v:shape>
            </w:pict>
          </mc:Fallback>
        </mc:AlternateContent>
      </w:r>
      <w:r>
        <w:rPr>
          <w:noProof/>
        </w:rPr>
        <mc:AlternateContent>
          <mc:Choice Requires="wps">
            <w:drawing>
              <wp:anchor distT="0" distB="0" distL="114300" distR="114300" simplePos="0" relativeHeight="251695104" behindDoc="0" locked="0" layoutInCell="1" allowOverlap="1" wp14:anchorId="47D08BC7" wp14:editId="62574F33">
                <wp:simplePos x="0" y="0"/>
                <wp:positionH relativeFrom="column">
                  <wp:posOffset>4276725</wp:posOffset>
                </wp:positionH>
                <wp:positionV relativeFrom="paragraph">
                  <wp:posOffset>-107315</wp:posOffset>
                </wp:positionV>
                <wp:extent cx="372110" cy="457200"/>
                <wp:effectExtent l="0" t="23495" r="0" b="0"/>
                <wp:wrapNone/>
                <wp:docPr id="20" name="Arrow: Circular 20"/>
                <wp:cNvGraphicFramePr/>
                <a:graphic xmlns:a="http://schemas.openxmlformats.org/drawingml/2006/main">
                  <a:graphicData uri="http://schemas.microsoft.com/office/word/2010/wordprocessingShape">
                    <wps:wsp>
                      <wps:cNvSpPr/>
                      <wps:spPr>
                        <a:xfrm rot="3375257" flipH="1">
                          <a:off x="0" y="0"/>
                          <a:ext cx="372110" cy="457200"/>
                        </a:xfrm>
                        <a:prstGeom prst="circular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3B1769" id="Arrow: Circular 20" o:spid="_x0000_s1026" style="position:absolute;margin-left:336.75pt;margin-top:-8.45pt;width:29.3pt;height:36pt;rotation:-3686681fd;flip:x;z-index:251695104;visibility:visible;mso-wrap-style:square;mso-wrap-distance-left:9pt;mso-wrap-distance-top:0;mso-wrap-distance-right:9pt;mso-wrap-distance-bottom:0;mso-position-horizontal:absolute;mso-position-horizontal-relative:text;mso-position-vertical:absolute;mso-position-vertical-relative:text;v-text-anchor:middle" coordsize="372110,457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" path="m23257,228600v,-99276,56307,-184334,133750,-202048c242406,7019,324937,75424,344614,182047r22858,l325596,228600,274445,182047r22787,c278802,99933,215920,52705,155282,75433,104779,94363,69771,157068,69771,228599r-46514,1xe" fillcolor="red" strokecolor="red" strokeweight="1pt">
                <v:stroke joinstyle="miter"/>
                <v:path arrowok="t" o:connecttype="custom" o:connectlocs="23257,228600;157007,26552;344614,182047;367472,182047;325596,228600;274445,182047;297232,182047;155282,75433;69771,228599;23257,228600" o:connectangles="0,0,0,0,0,0,0,0,0,0"/>
              </v:shape>
            </w:pict>
          </mc:Fallback>
        </mc:AlternateContent>
      </w:r>
    </w:p>
    <w:p w14:paraId="4BE0860D" w14:textId="20C23FCD" w:rsidR="00F96EBE" w:rsidRDefault="00F96EBE" w:rsidP="00F96EBE"/>
    <w:p w14:paraId="5825F8F7" w14:textId="77777777" w:rsidR="00F96EBE" w:rsidRDefault="00F96EBE" w:rsidP="00F96EBE"/>
    <w:p w14:paraId="2ACD1E81" w14:textId="77777777" w:rsidR="00F96EBE" w:rsidRDefault="00F96EBE" w:rsidP="00F96EBE"/>
    <w:p w14:paraId="254178B5" w14:textId="77777777" w:rsidR="00F96EBE" w:rsidRDefault="00F96EBE" w:rsidP="00F96EBE"/>
    <w:p w14:paraId="033161D4" w14:textId="77777777" w:rsidR="00F96EBE" w:rsidRDefault="00F96EBE" w:rsidP="00F96EBE"/>
    <w:p w14:paraId="6A9327C5" w14:textId="77777777" w:rsidR="00F96EBE" w:rsidRDefault="00F96EBE" w:rsidP="00F96EBE"/>
    <w:p w14:paraId="3408633B" w14:textId="77777777" w:rsidR="00F96EBE" w:rsidRDefault="00F96EBE" w:rsidP="00F96EBE"/>
    <w:p w14:paraId="10F44DBD" w14:textId="77777777" w:rsidR="00F96EBE" w:rsidRDefault="00F96EBE" w:rsidP="00F96EBE"/>
    <w:p w14:paraId="2E4D617C" w14:textId="1EA02098" w:rsidR="00F96EBE" w:rsidRDefault="00F96EBE" w:rsidP="00F96EBE"/>
    <w:p w14:paraId="000F3CF1" w14:textId="45F1AB0B" w:rsidR="00F93D80" w:rsidRDefault="00F93D80" w:rsidP="00F96EBE">
      <w:r>
        <w:rPr>
          <w:noProof/>
        </w:rPr>
        <w:drawing>
          <wp:anchor distT="0" distB="0" distL="114300" distR="114300" simplePos="0" relativeHeight="251699200" behindDoc="0" locked="0" layoutInCell="1" allowOverlap="1" wp14:anchorId="58D5F953" wp14:editId="64FDFE5A">
            <wp:simplePos x="0" y="0"/>
            <wp:positionH relativeFrom="column">
              <wp:posOffset>1524000</wp:posOffset>
            </wp:positionH>
            <wp:positionV relativeFrom="paragraph">
              <wp:posOffset>106045</wp:posOffset>
            </wp:positionV>
            <wp:extent cx="2225040" cy="2387600"/>
            <wp:effectExtent l="0" t="0" r="3810" b="0"/>
            <wp:wrapSquare wrapText="bothSides"/>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5040" cy="2387600"/>
                    </a:xfrm>
                    <a:prstGeom prst="rect">
                      <a:avLst/>
                    </a:prstGeom>
                  </pic:spPr>
                </pic:pic>
              </a:graphicData>
            </a:graphic>
          </wp:anchor>
        </w:drawing>
      </w:r>
    </w:p>
    <w:p w14:paraId="76D2581C" w14:textId="6261A76E" w:rsidR="00F93D80" w:rsidRDefault="00F93D80" w:rsidP="00F96EBE"/>
    <w:p w14:paraId="39C34F32" w14:textId="62C95083" w:rsidR="00F93D80" w:rsidRDefault="00F93D80" w:rsidP="00F96EBE"/>
    <w:p w14:paraId="70C5D2B5" w14:textId="22FFAF38" w:rsidR="00F93D80" w:rsidRDefault="00F93D80" w:rsidP="00F96EBE"/>
    <w:p w14:paraId="32982F4E" w14:textId="135B887F" w:rsidR="00F93D80" w:rsidRDefault="00F93D80" w:rsidP="00F96EBE"/>
    <w:p w14:paraId="39903CB7" w14:textId="6D760461" w:rsidR="00F93D80" w:rsidRDefault="00F93D80" w:rsidP="00F96EBE"/>
    <w:p w14:paraId="6392FD83" w14:textId="19148999" w:rsidR="00F93D80" w:rsidRDefault="00F93D80" w:rsidP="00F96EBE"/>
    <w:p w14:paraId="43EF617D" w14:textId="77777777" w:rsidR="00F93D80" w:rsidRDefault="00F93D80" w:rsidP="00F96EBE"/>
    <w:p w14:paraId="0331F36F" w14:textId="77777777" w:rsidR="00F93D80" w:rsidRDefault="00F93D80" w:rsidP="00F96EBE"/>
    <w:p w14:paraId="46C3EC84" w14:textId="5D783124" w:rsidR="00F96EBE" w:rsidRPr="00175A37" w:rsidRDefault="00F96EBE" w:rsidP="00F96EBE">
      <w:pPr>
        <w:rPr>
          <w:i/>
          <w:sz w:val="28"/>
        </w:rPr>
      </w:pPr>
      <w:r w:rsidRPr="00175A37">
        <w:rPr>
          <w:i/>
          <w:sz w:val="28"/>
        </w:rPr>
        <w:lastRenderedPageBreak/>
        <w:t>Battery Performance</w:t>
      </w:r>
    </w:p>
    <w:p w14:paraId="553109B8" w14:textId="3DA2DB1C" w:rsidR="00F96EBE" w:rsidRPr="00DB111F" w:rsidRDefault="00F96EBE" w:rsidP="00F96EBE">
      <w:pPr>
        <w:rPr>
          <w:sz w:val="24"/>
        </w:rPr>
      </w:pPr>
      <w:r w:rsidRPr="00DB111F">
        <w:rPr>
          <w:sz w:val="24"/>
        </w:rPr>
        <w:t xml:space="preserve">With the fully functions activated, a </w:t>
      </w:r>
      <w:r w:rsidRPr="00DB111F">
        <w:rPr>
          <w:b/>
          <w:i/>
          <w:sz w:val="24"/>
        </w:rPr>
        <w:t>full-charged battery can last min. of 2 days</w:t>
      </w:r>
      <w:r w:rsidRPr="00DB111F">
        <w:rPr>
          <w:sz w:val="24"/>
        </w:rPr>
        <w:t xml:space="preserve">. When the LEDs change to red, should replace the battery. Otherwise the units will not be functioning as required. </w:t>
      </w:r>
    </w:p>
    <w:p w14:paraId="09B4ABED" w14:textId="7D8FF978" w:rsidR="00A56E1F" w:rsidRPr="00A56E1F" w:rsidRDefault="001D5FDF" w:rsidP="00A56E1F">
      <w:pPr>
        <w:rPr>
          <w:sz w:val="24"/>
        </w:rPr>
      </w:pPr>
      <w:r w:rsidRPr="00DB111F">
        <w:rPr>
          <w:sz w:val="24"/>
        </w:rPr>
        <w:t>Set the data manually on to the display unit:</w:t>
      </w:r>
      <w:bookmarkStart w:id="0" w:name="_GoBack"/>
      <w:bookmarkEnd w:id="0"/>
    </w:p>
    <w:p w14:paraId="73345E10" w14:textId="77777777" w:rsidR="00A56E1F" w:rsidRDefault="00A56E1F" w:rsidP="00A56E1F">
      <w:pPr>
        <w:pStyle w:val="ListParagraph"/>
        <w:numPr>
          <w:ilvl w:val="0"/>
          <w:numId w:val="8"/>
        </w:numPr>
      </w:pPr>
      <w:r>
        <w:t>Press any key to begin</w:t>
      </w:r>
    </w:p>
    <w:p w14:paraId="3B098A24" w14:textId="77777777" w:rsidR="00A56E1F" w:rsidRDefault="00A56E1F" w:rsidP="00A56E1F">
      <w:pPr>
        <w:pStyle w:val="ListParagraph"/>
        <w:numPr>
          <w:ilvl w:val="0"/>
          <w:numId w:val="8"/>
        </w:numPr>
      </w:pPr>
      <w:r>
        <w:t>Select the Sensor (1,2 or 3)</w:t>
      </w:r>
    </w:p>
    <w:p w14:paraId="78056A81" w14:textId="77777777" w:rsidR="00A56E1F" w:rsidRDefault="00A56E1F" w:rsidP="00A56E1F">
      <w:pPr>
        <w:pStyle w:val="ListParagraph"/>
        <w:numPr>
          <w:ilvl w:val="0"/>
          <w:numId w:val="8"/>
        </w:numPr>
      </w:pPr>
      <w:r>
        <w:t>Select the reading for which the threshold needs to be changed</w:t>
      </w:r>
    </w:p>
    <w:p w14:paraId="02D3D87E" w14:textId="77777777" w:rsidR="00A56E1F" w:rsidRDefault="00A56E1F" w:rsidP="00A56E1F">
      <w:pPr>
        <w:pStyle w:val="ListParagraph"/>
        <w:numPr>
          <w:ilvl w:val="0"/>
          <w:numId w:val="8"/>
        </w:numPr>
      </w:pPr>
      <w:r>
        <w:t>Press A to set the limit</w:t>
      </w:r>
    </w:p>
    <w:p w14:paraId="1425168B" w14:textId="77777777" w:rsidR="00A56E1F" w:rsidRDefault="00A56E1F" w:rsidP="00A56E1F">
      <w:pPr>
        <w:pStyle w:val="ListParagraph"/>
        <w:numPr>
          <w:ilvl w:val="0"/>
          <w:numId w:val="8"/>
        </w:numPr>
      </w:pPr>
      <w:r>
        <w:t>Input the new limit</w:t>
      </w:r>
    </w:p>
    <w:p w14:paraId="6DDE91E3" w14:textId="77777777" w:rsidR="00A56E1F" w:rsidRDefault="00A56E1F" w:rsidP="00A56E1F">
      <w:pPr>
        <w:pStyle w:val="ListParagraph"/>
        <w:numPr>
          <w:ilvl w:val="0"/>
          <w:numId w:val="8"/>
        </w:numPr>
      </w:pPr>
      <w:r>
        <w:t>Limit is set</w:t>
      </w:r>
    </w:p>
    <w:p w14:paraId="1EFBF07E" w14:textId="77777777" w:rsidR="00175A37" w:rsidRPr="00A56E1F" w:rsidRDefault="00175A37" w:rsidP="00A56E1F">
      <w:pPr>
        <w:rPr>
          <w:sz w:val="24"/>
        </w:rPr>
      </w:pPr>
    </w:p>
    <w:p w14:paraId="53829FAE" w14:textId="77777777" w:rsidR="001D5FDF" w:rsidRPr="00DB111F" w:rsidRDefault="001D5FDF" w:rsidP="001D5FDF">
      <w:pPr>
        <w:rPr>
          <w:sz w:val="24"/>
        </w:rPr>
      </w:pPr>
    </w:p>
    <w:p w14:paraId="71C748F3" w14:textId="77777777" w:rsidR="001D5FDF" w:rsidRPr="00DB111F" w:rsidRDefault="001D5FDF" w:rsidP="001D5FDF">
      <w:pPr>
        <w:rPr>
          <w:sz w:val="24"/>
        </w:rPr>
      </w:pPr>
      <w:r w:rsidRPr="00DB111F">
        <w:rPr>
          <w:sz w:val="24"/>
        </w:rPr>
        <w:t xml:space="preserve">Now the product is ready to measure the environment conditions and function at its full capacity. </w:t>
      </w:r>
    </w:p>
    <w:p w14:paraId="10A75B19" w14:textId="428E8D15" w:rsidR="001D5FDF" w:rsidRPr="00DB111F" w:rsidRDefault="001D5FDF" w:rsidP="001D5FDF">
      <w:pPr>
        <w:rPr>
          <w:sz w:val="24"/>
        </w:rPr>
      </w:pPr>
      <w:r w:rsidRPr="00DB111F">
        <w:rPr>
          <w:sz w:val="24"/>
        </w:rPr>
        <w:t xml:space="preserve"> </w:t>
      </w:r>
    </w:p>
    <w:p w14:paraId="288AB055" w14:textId="054688D1" w:rsidR="001D5FDF" w:rsidRDefault="001D5FDF" w:rsidP="00F96EBE"/>
    <w:p w14:paraId="30F33277" w14:textId="653FECD6" w:rsidR="001D5FDF" w:rsidRDefault="001D5FDF" w:rsidP="00F96EBE"/>
    <w:p w14:paraId="606DC1CE" w14:textId="6DB0E389" w:rsidR="00175A37" w:rsidRDefault="00175A37" w:rsidP="00F96EBE"/>
    <w:p w14:paraId="3615E798" w14:textId="0162908F" w:rsidR="00175A37" w:rsidRDefault="00175A37" w:rsidP="00F96EBE"/>
    <w:p w14:paraId="3D50655D" w14:textId="504D6917" w:rsidR="00175A37" w:rsidRDefault="00175A37" w:rsidP="00F96EBE"/>
    <w:p w14:paraId="44C58786" w14:textId="68ECF64B" w:rsidR="00175A37" w:rsidRDefault="00175A37" w:rsidP="00F96EBE"/>
    <w:p w14:paraId="65B19A8C" w14:textId="6982DE00" w:rsidR="00175A37" w:rsidRDefault="00175A37" w:rsidP="00F96EBE"/>
    <w:p w14:paraId="5C8B8A7A" w14:textId="704C5A69" w:rsidR="00175A37" w:rsidRDefault="00175A37" w:rsidP="00F96EBE"/>
    <w:p w14:paraId="3C356428" w14:textId="67502FAA" w:rsidR="00175A37" w:rsidRDefault="00175A37" w:rsidP="00F96EBE"/>
    <w:p w14:paraId="0A41847F" w14:textId="0E84B9A8" w:rsidR="00175A37" w:rsidRDefault="00175A37" w:rsidP="00F96EBE"/>
    <w:p w14:paraId="14D31A61" w14:textId="01A7C57F" w:rsidR="00175A37" w:rsidRDefault="00175A37" w:rsidP="00F96EBE"/>
    <w:p w14:paraId="1C504CD7" w14:textId="4FA09452" w:rsidR="00175A37" w:rsidRDefault="00175A37" w:rsidP="00F96EBE"/>
    <w:p w14:paraId="5E66E651" w14:textId="2C9E8F63" w:rsidR="00175A37" w:rsidRDefault="00175A37" w:rsidP="00F96EBE"/>
    <w:p w14:paraId="59EF9A43" w14:textId="57FDD940" w:rsidR="00175A37" w:rsidRDefault="00175A37" w:rsidP="00F96EBE"/>
    <w:p w14:paraId="40844F15" w14:textId="2EDAA282" w:rsidR="00175A37" w:rsidRDefault="00175A37" w:rsidP="00F96EBE"/>
    <w:p w14:paraId="149932D1" w14:textId="543F2A61" w:rsidR="00175A37" w:rsidRDefault="00175A37" w:rsidP="00F96EBE"/>
    <w:p w14:paraId="1649BCC2" w14:textId="25DB1913" w:rsidR="00175A37" w:rsidRDefault="00175A37" w:rsidP="00F96EBE"/>
    <w:p w14:paraId="615DA306" w14:textId="60441510" w:rsidR="00175A37" w:rsidRDefault="00175A37" w:rsidP="00F96EBE"/>
    <w:p w14:paraId="2EE8F8A1" w14:textId="3A970EF5" w:rsidR="00175A37" w:rsidRDefault="00175A37" w:rsidP="00F96EBE"/>
    <w:p w14:paraId="50259802" w14:textId="4D4557BF" w:rsidR="00175A37" w:rsidRDefault="00175A37" w:rsidP="00F96EBE"/>
    <w:p w14:paraId="78441E1D" w14:textId="684435AB" w:rsidR="00175A37" w:rsidRDefault="00175A37" w:rsidP="00F96EBE"/>
    <w:p w14:paraId="1BCBDA22" w14:textId="77777777" w:rsidR="00175A37" w:rsidRDefault="00175A37" w:rsidP="00F96EBE"/>
    <w:p w14:paraId="48372550" w14:textId="1086574B" w:rsidR="001D5FDF" w:rsidRPr="00175A37" w:rsidRDefault="001D5FDF" w:rsidP="00175A37">
      <w:pPr>
        <w:pStyle w:val="ListParagraph"/>
        <w:numPr>
          <w:ilvl w:val="0"/>
          <w:numId w:val="14"/>
        </w:numPr>
        <w:ind w:left="360"/>
        <w:rPr>
          <w:b/>
          <w:sz w:val="40"/>
        </w:rPr>
      </w:pPr>
      <w:r w:rsidRPr="00175A37">
        <w:rPr>
          <w:b/>
          <w:sz w:val="40"/>
        </w:rPr>
        <w:t xml:space="preserve">Getting </w:t>
      </w:r>
      <w:r w:rsidR="00FB3D02" w:rsidRPr="00175A37">
        <w:rPr>
          <w:b/>
          <w:sz w:val="40"/>
        </w:rPr>
        <w:t xml:space="preserve">to know your product </w:t>
      </w:r>
    </w:p>
    <w:p w14:paraId="7F5BB745" w14:textId="1AFAC954" w:rsidR="00FB3D02" w:rsidRPr="00726174" w:rsidRDefault="00FB3D02" w:rsidP="00F96EBE">
      <w:pPr>
        <w:rPr>
          <w:sz w:val="28"/>
          <w:u w:val="single"/>
        </w:rPr>
      </w:pPr>
      <w:r w:rsidRPr="00726174">
        <w:rPr>
          <w:sz w:val="28"/>
          <w:u w:val="single"/>
        </w:rPr>
        <w:t xml:space="preserve">Sensor Unit </w:t>
      </w:r>
    </w:p>
    <w:p w14:paraId="25A0D8F5" w14:textId="0020EF13" w:rsidR="00FB3D02" w:rsidRDefault="000D0DBE" w:rsidP="00F96EBE">
      <w:r>
        <w:rPr>
          <w:noProof/>
        </w:rPr>
        <w:drawing>
          <wp:anchor distT="0" distB="0" distL="114300" distR="114300" simplePos="0" relativeHeight="251721728" behindDoc="1" locked="0" layoutInCell="1" allowOverlap="1" wp14:anchorId="5AA560C5" wp14:editId="34DDAE9E">
            <wp:simplePos x="0" y="0"/>
            <wp:positionH relativeFrom="column">
              <wp:posOffset>600075</wp:posOffset>
            </wp:positionH>
            <wp:positionV relativeFrom="paragraph">
              <wp:posOffset>163195</wp:posOffset>
            </wp:positionV>
            <wp:extent cx="4095750" cy="3687874"/>
            <wp:effectExtent l="0" t="0" r="0" b="8255"/>
            <wp:wrapTight wrapText="bothSides">
              <wp:wrapPolygon edited="0">
                <wp:start x="0" y="0"/>
                <wp:lineTo x="0" y="21537"/>
                <wp:lineTo x="21500" y="21537"/>
                <wp:lineTo x="2150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1).png"/>
                    <pic:cNvPicPr/>
                  </pic:nvPicPr>
                  <pic:blipFill rotWithShape="1">
                    <a:blip r:embed="rId12">
                      <a:extLst>
                        <a:ext uri="{28A0092B-C50C-407E-A947-70E740481C1C}">
                          <a14:useLocalDpi xmlns:a14="http://schemas.microsoft.com/office/drawing/2010/main" val="0"/>
                        </a:ext>
                      </a:extLst>
                    </a:blip>
                    <a:srcRect l="30628" t="30662" r="32280" b="9929"/>
                    <a:stretch/>
                  </pic:blipFill>
                  <pic:spPr bwMode="auto">
                    <a:xfrm>
                      <a:off x="0" y="0"/>
                      <a:ext cx="4095750" cy="3687874"/>
                    </a:xfrm>
                    <a:prstGeom prst="rect">
                      <a:avLst/>
                    </a:prstGeom>
                    <a:ln>
                      <a:noFill/>
                    </a:ln>
                    <a:extLst>
                      <a:ext uri="{53640926-AAD7-44D8-BBD7-CCE9431645EC}">
                        <a14:shadowObscured xmlns:a14="http://schemas.microsoft.com/office/drawing/2010/main"/>
                      </a:ext>
                    </a:extLst>
                  </pic:spPr>
                </pic:pic>
              </a:graphicData>
            </a:graphic>
          </wp:anchor>
        </w:drawing>
      </w:r>
    </w:p>
    <w:p w14:paraId="4B032C88" w14:textId="7E8C12F3" w:rsidR="000D0DBE" w:rsidRDefault="000D0DBE" w:rsidP="00F96EBE">
      <w:pPr>
        <w:rPr>
          <w:noProof/>
        </w:rPr>
      </w:pPr>
    </w:p>
    <w:p w14:paraId="79F12D43" w14:textId="145AF2CA" w:rsidR="00FB3D02" w:rsidRDefault="00FB3D02" w:rsidP="00F96EBE"/>
    <w:p w14:paraId="2F4F9AEE" w14:textId="1BF765AB" w:rsidR="00FB3D02" w:rsidRDefault="00FB3D02" w:rsidP="00F96EBE"/>
    <w:p w14:paraId="7D04165A" w14:textId="20DA749B" w:rsidR="00FB3D02" w:rsidRDefault="00FB3D02" w:rsidP="00F96EBE"/>
    <w:p w14:paraId="77B82629" w14:textId="6E9CFA83" w:rsidR="00FB3D02" w:rsidRDefault="00FB3D02" w:rsidP="00F96EBE"/>
    <w:p w14:paraId="17436B1A" w14:textId="1070937F" w:rsidR="00FB3D02" w:rsidRDefault="00FB3D02" w:rsidP="00F96EBE"/>
    <w:p w14:paraId="49D73AD0" w14:textId="60F828EF" w:rsidR="00FB3D02" w:rsidRDefault="00FB3D02" w:rsidP="00F96EBE"/>
    <w:p w14:paraId="2B473DD4" w14:textId="671BC228" w:rsidR="00FB3D02" w:rsidRDefault="00FB3D02" w:rsidP="00F96EBE"/>
    <w:p w14:paraId="2EF47810" w14:textId="73AEB721" w:rsidR="00FB3D02" w:rsidRDefault="00FB3D02" w:rsidP="00F96EBE"/>
    <w:p w14:paraId="10B46B78" w14:textId="748BA572" w:rsidR="00FB3D02" w:rsidRDefault="00FB3D02" w:rsidP="00F96EBE"/>
    <w:p w14:paraId="2C56F1DD" w14:textId="1E89710C" w:rsidR="00FB3D02" w:rsidRDefault="00FB3D02" w:rsidP="00F96EBE"/>
    <w:p w14:paraId="19C290F5" w14:textId="1CD40000" w:rsidR="00FB3D02" w:rsidRDefault="00FB3D02" w:rsidP="00F96EBE"/>
    <w:p w14:paraId="2459DEE3" w14:textId="075551B3" w:rsidR="00FB3D02" w:rsidRDefault="00FB3D02" w:rsidP="00F96EBE"/>
    <w:p w14:paraId="7121A8B3" w14:textId="3180FDC1" w:rsidR="00FB3D02" w:rsidRDefault="00FB3D02" w:rsidP="00F96EBE"/>
    <w:p w14:paraId="66E3F1B6" w14:textId="10E85A72" w:rsidR="00FB3D02" w:rsidRDefault="000D0DBE" w:rsidP="00F96EBE">
      <w:pPr>
        <w:rPr>
          <w:b/>
        </w:rPr>
      </w:pPr>
      <w:r w:rsidRPr="000D0DBE">
        <w:rPr>
          <w:b/>
        </w:rPr>
        <w:t xml:space="preserve">A: </w:t>
      </w:r>
      <w:r>
        <w:rPr>
          <w:b/>
        </w:rPr>
        <w:tab/>
      </w:r>
      <w:r w:rsidRPr="000D0DBE">
        <w:rPr>
          <w:b/>
        </w:rPr>
        <w:t xml:space="preserve">RH and temperature sensor </w:t>
      </w:r>
    </w:p>
    <w:p w14:paraId="3CE2733F" w14:textId="589C3041" w:rsidR="000D0DBE" w:rsidRDefault="000D0DBE" w:rsidP="000D0DBE">
      <w:pPr>
        <w:ind w:left="720"/>
      </w:pPr>
      <w:r>
        <w:t xml:space="preserve">Measures the relative humidity of the air inside the environment you are monitoring and the temperature of it. </w:t>
      </w:r>
    </w:p>
    <w:p w14:paraId="72DDDC8A" w14:textId="77777777" w:rsidR="00C60319" w:rsidRDefault="000D0DBE" w:rsidP="00C60319">
      <w:pPr>
        <w:rPr>
          <w:b/>
        </w:rPr>
      </w:pPr>
      <w:r>
        <w:rPr>
          <w:b/>
        </w:rPr>
        <w:t>B:</w:t>
      </w:r>
      <w:r>
        <w:rPr>
          <w:b/>
        </w:rPr>
        <w:tab/>
      </w:r>
      <w:r w:rsidR="00C60319">
        <w:rPr>
          <w:b/>
        </w:rPr>
        <w:t>Battery Level Indicator LEDs</w:t>
      </w:r>
    </w:p>
    <w:p w14:paraId="2AB27118" w14:textId="00D4822B" w:rsidR="000D0DBE" w:rsidRDefault="000D0DBE" w:rsidP="000D0DBE">
      <w:pPr>
        <w:ind w:left="720"/>
      </w:pPr>
      <w:r>
        <w:t xml:space="preserve">Green and red LEDs are set up here. Green LED is on when the battery voltage is higher than 6.8V and red when its lower than 6.8V. Both will be turned off when the battery level drops to 4V. </w:t>
      </w:r>
    </w:p>
    <w:p w14:paraId="7392567A" w14:textId="5FF4E900" w:rsidR="000D0DBE" w:rsidRDefault="000D0DBE" w:rsidP="000D0DBE">
      <w:pPr>
        <w:rPr>
          <w:b/>
        </w:rPr>
      </w:pPr>
      <w:r>
        <w:rPr>
          <w:b/>
        </w:rPr>
        <w:t xml:space="preserve">C: </w:t>
      </w:r>
      <w:r>
        <w:rPr>
          <w:b/>
        </w:rPr>
        <w:tab/>
        <w:t>Battery Lever</w:t>
      </w:r>
    </w:p>
    <w:p w14:paraId="519B916C" w14:textId="12B3AC72" w:rsidR="000D0DBE" w:rsidRDefault="000D0DBE" w:rsidP="000D0DBE">
      <w:pPr>
        <w:rPr>
          <w:b/>
        </w:rPr>
      </w:pPr>
      <w:r>
        <w:rPr>
          <w:b/>
        </w:rPr>
        <w:t>D:</w:t>
      </w:r>
      <w:r>
        <w:rPr>
          <w:b/>
        </w:rPr>
        <w:tab/>
        <w:t>Battery Cover</w:t>
      </w:r>
    </w:p>
    <w:p w14:paraId="11EB5DD8" w14:textId="7D7EB64F" w:rsidR="000D0DBE" w:rsidRDefault="000D0DBE" w:rsidP="000D0DBE">
      <w:pPr>
        <w:rPr>
          <w:b/>
        </w:rPr>
      </w:pPr>
      <w:r>
        <w:rPr>
          <w:b/>
        </w:rPr>
        <w:t>E:</w:t>
      </w:r>
      <w:r>
        <w:rPr>
          <w:b/>
        </w:rPr>
        <w:tab/>
        <w:t>Switch</w:t>
      </w:r>
    </w:p>
    <w:p w14:paraId="2B6EBDDD" w14:textId="1E19642D" w:rsidR="000D0DBE" w:rsidRDefault="000D0DBE" w:rsidP="000D0DBE">
      <w:r>
        <w:rPr>
          <w:b/>
        </w:rPr>
        <w:tab/>
      </w:r>
      <w:r>
        <w:t>Turn on and off the entire sensor unit after the battery is being correctly installed as per section 1</w:t>
      </w:r>
    </w:p>
    <w:p w14:paraId="37B92431" w14:textId="6463314A" w:rsidR="000D0DBE" w:rsidRDefault="000D0DBE" w:rsidP="000D0DBE">
      <w:pPr>
        <w:rPr>
          <w:b/>
        </w:rPr>
      </w:pPr>
      <w:r>
        <w:rPr>
          <w:b/>
        </w:rPr>
        <w:lastRenderedPageBreak/>
        <w:t>F:</w:t>
      </w:r>
      <w:r>
        <w:rPr>
          <w:b/>
        </w:rPr>
        <w:tab/>
        <w:t>Light Intensity sensor</w:t>
      </w:r>
    </w:p>
    <w:p w14:paraId="551C7D90" w14:textId="731BBB11" w:rsidR="000D0DBE" w:rsidRDefault="000D0DBE" w:rsidP="000D0DBE">
      <w:r>
        <w:rPr>
          <w:b/>
        </w:rPr>
        <w:tab/>
      </w:r>
      <w:r>
        <w:t xml:space="preserve">This measures the light intensity inside the controlled environment. </w:t>
      </w:r>
    </w:p>
    <w:p w14:paraId="09E481AD" w14:textId="61F5CC8C" w:rsidR="000D0DBE" w:rsidRDefault="00C662BA" w:rsidP="000D0DBE">
      <w:r>
        <w:t xml:space="preserve">Apart from these in-built parts of the sensor unit, the soil moisture sensor will be separately attached to the sensor unit through a connector. </w:t>
      </w:r>
    </w:p>
    <w:p w14:paraId="0CF91695" w14:textId="7E56842E" w:rsidR="00C662BA" w:rsidRPr="00726174" w:rsidRDefault="00D23E3C" w:rsidP="000D0DBE">
      <w:pPr>
        <w:rPr>
          <w:u w:val="single"/>
        </w:rPr>
      </w:pPr>
      <w:r w:rsidRPr="00726174">
        <w:rPr>
          <w:sz w:val="28"/>
          <w:u w:val="single"/>
        </w:rPr>
        <w:t>Display Unit</w:t>
      </w:r>
      <w:r w:rsidRPr="00726174">
        <w:rPr>
          <w:u w:val="single"/>
        </w:rPr>
        <w:t xml:space="preserve"> </w:t>
      </w:r>
    </w:p>
    <w:p w14:paraId="345B9426" w14:textId="5819DFF5" w:rsidR="00DE3130" w:rsidRDefault="00726174" w:rsidP="000D0DBE">
      <w:r w:rsidRPr="00726174">
        <w:rPr>
          <w:noProof/>
          <w:sz w:val="28"/>
          <w:u w:val="single"/>
        </w:rPr>
        <w:drawing>
          <wp:anchor distT="0" distB="0" distL="114300" distR="114300" simplePos="0" relativeHeight="251722752" behindDoc="1" locked="0" layoutInCell="1" allowOverlap="1" wp14:anchorId="5FC38809" wp14:editId="098F720E">
            <wp:simplePos x="0" y="0"/>
            <wp:positionH relativeFrom="column">
              <wp:posOffset>171450</wp:posOffset>
            </wp:positionH>
            <wp:positionV relativeFrom="paragraph">
              <wp:posOffset>9525</wp:posOffset>
            </wp:positionV>
            <wp:extent cx="5467350" cy="4113530"/>
            <wp:effectExtent l="0" t="0" r="0" b="1270"/>
            <wp:wrapTight wrapText="bothSides">
              <wp:wrapPolygon edited="0">
                <wp:start x="0" y="0"/>
                <wp:lineTo x="0" y="21507"/>
                <wp:lineTo x="21525" y="21507"/>
                <wp:lineTo x="21525"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png"/>
                    <pic:cNvPicPr/>
                  </pic:nvPicPr>
                  <pic:blipFill rotWithShape="1">
                    <a:blip r:embed="rId13">
                      <a:extLst>
                        <a:ext uri="{28A0092B-C50C-407E-A947-70E740481C1C}">
                          <a14:useLocalDpi xmlns:a14="http://schemas.microsoft.com/office/drawing/2010/main" val="0"/>
                        </a:ext>
                      </a:extLst>
                    </a:blip>
                    <a:srcRect l="26319" t="26556" r="25815" b="9381"/>
                    <a:stretch/>
                  </pic:blipFill>
                  <pic:spPr bwMode="auto">
                    <a:xfrm>
                      <a:off x="0" y="0"/>
                      <a:ext cx="5467350" cy="4113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FD3224" w14:textId="30CF2115" w:rsidR="00DE3130" w:rsidRDefault="00DE3130" w:rsidP="000D0DBE"/>
    <w:p w14:paraId="224CB2F9" w14:textId="5253DDAD" w:rsidR="00DE3130" w:rsidRDefault="00DE3130" w:rsidP="000D0DBE">
      <w:pPr>
        <w:rPr>
          <w:noProof/>
        </w:rPr>
      </w:pPr>
    </w:p>
    <w:p w14:paraId="54EE6334" w14:textId="19B0CDC1" w:rsidR="00DE3130" w:rsidRDefault="00DE3130" w:rsidP="000D0DBE"/>
    <w:p w14:paraId="66FC528F" w14:textId="3FE89793" w:rsidR="00D23E3C" w:rsidRDefault="00D23E3C" w:rsidP="000D0DBE"/>
    <w:p w14:paraId="26514022" w14:textId="6BDA9ED5" w:rsidR="00C662BA" w:rsidRDefault="00C662BA" w:rsidP="000D0DBE"/>
    <w:p w14:paraId="6A6B4C2C" w14:textId="6EF7FE61" w:rsidR="00C662BA" w:rsidRPr="000D0DBE" w:rsidRDefault="00C662BA" w:rsidP="000D0DBE"/>
    <w:p w14:paraId="52DBAFC8" w14:textId="4A3CD387" w:rsidR="00FB3D02" w:rsidRDefault="00FB3D02" w:rsidP="00F96EBE"/>
    <w:p w14:paraId="24D72752" w14:textId="48376772" w:rsidR="00FB3D02" w:rsidRDefault="00FB3D02" w:rsidP="00F96EBE"/>
    <w:p w14:paraId="06F2E48F" w14:textId="1A20976C" w:rsidR="00FB3D02" w:rsidRDefault="00FB3D02" w:rsidP="00F96EBE"/>
    <w:p w14:paraId="6B581DEC" w14:textId="67E7A745" w:rsidR="00FB3D02" w:rsidRDefault="00FB3D02" w:rsidP="00F96EBE"/>
    <w:p w14:paraId="1EAD3F07" w14:textId="5F16A895" w:rsidR="00FB3D02" w:rsidRDefault="00FB3D02" w:rsidP="00F96EBE"/>
    <w:p w14:paraId="7ACA8951" w14:textId="53BAB767" w:rsidR="00FB3D02" w:rsidRDefault="00FB3D02" w:rsidP="00F96EBE"/>
    <w:p w14:paraId="5638B382" w14:textId="3E0A2A54" w:rsidR="00FB3D02" w:rsidRDefault="00FB3D02" w:rsidP="00F96EBE"/>
    <w:p w14:paraId="4EB664EB" w14:textId="02EA043F" w:rsidR="007A77E0" w:rsidRDefault="002E1165">
      <w:pPr>
        <w:rPr>
          <w:b/>
        </w:rPr>
      </w:pPr>
      <w:r w:rsidRPr="002E1165">
        <w:rPr>
          <w:b/>
          <w:noProof/>
        </w:rPr>
        <mc:AlternateContent>
          <mc:Choice Requires="wps">
            <w:drawing>
              <wp:anchor distT="45720" distB="45720" distL="114300" distR="114300" simplePos="0" relativeHeight="251737088" behindDoc="0" locked="0" layoutInCell="1" allowOverlap="1" wp14:anchorId="37F25705" wp14:editId="09E343F5">
                <wp:simplePos x="0" y="0"/>
                <wp:positionH relativeFrom="column">
                  <wp:posOffset>4629150</wp:posOffset>
                </wp:positionH>
                <wp:positionV relativeFrom="paragraph">
                  <wp:posOffset>168910</wp:posOffset>
                </wp:positionV>
                <wp:extent cx="266700" cy="276225"/>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2D77BB92" w14:textId="43DBF43B" w:rsidR="002E1165" w:rsidRPr="002E1165" w:rsidRDefault="002E1165" w:rsidP="002E1165">
                            <w:pPr>
                              <w:rPr>
                                <w:b/>
                              </w:rPr>
                            </w:pPr>
                            <w:r>
                              <w:rPr>
                                <w:b/>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F25705" id="_x0000_s1027" type="#_x0000_t202" style="position:absolute;margin-left:364.5pt;margin-top:13.3pt;width:21pt;height:21.75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" filled="f" stroked="f">
                <v:textbox>
                  <w:txbxContent>
                    <w:p w14:paraId="2D77BB92" w14:textId="43DBF43B" w:rsidR="002E1165" w:rsidRPr="002E1165" w:rsidRDefault="002E1165" w:rsidP="002E1165">
                      <w:pPr>
                        <w:rPr>
                          <w:b/>
                        </w:rPr>
                      </w:pPr>
                      <w:r>
                        <w:rPr>
                          <w:b/>
                        </w:rPr>
                        <w:t>A</w:t>
                      </w:r>
                    </w:p>
                  </w:txbxContent>
                </v:textbox>
                <w10:wrap type="square"/>
              </v:shape>
            </w:pict>
          </mc:Fallback>
        </mc:AlternateContent>
      </w:r>
      <w:r w:rsidR="007A77E0">
        <w:rPr>
          <w:noProof/>
        </w:rPr>
        <w:drawing>
          <wp:anchor distT="0" distB="0" distL="114300" distR="114300" simplePos="0" relativeHeight="251724800" behindDoc="1" locked="0" layoutInCell="1" allowOverlap="1" wp14:anchorId="4D2930C6" wp14:editId="673BF919">
            <wp:simplePos x="0" y="0"/>
            <wp:positionH relativeFrom="margin">
              <wp:posOffset>3580130</wp:posOffset>
            </wp:positionH>
            <wp:positionV relativeFrom="paragraph">
              <wp:posOffset>270510</wp:posOffset>
            </wp:positionV>
            <wp:extent cx="1019175" cy="2403475"/>
            <wp:effectExtent l="0" t="0" r="9525" b="0"/>
            <wp:wrapTight wrapText="bothSides">
              <wp:wrapPolygon edited="0">
                <wp:start x="0" y="0"/>
                <wp:lineTo x="0" y="21400"/>
                <wp:lineTo x="21398" y="21400"/>
                <wp:lineTo x="21398" y="0"/>
                <wp:lineTo x="0" y="0"/>
              </wp:wrapPolygon>
            </wp:wrapTight>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19175" cy="2403475"/>
                    </a:xfrm>
                    <a:prstGeom prst="rect">
                      <a:avLst/>
                    </a:prstGeom>
                  </pic:spPr>
                </pic:pic>
              </a:graphicData>
            </a:graphic>
          </wp:anchor>
        </w:drawing>
      </w:r>
    </w:p>
    <w:p w14:paraId="30C8C6E4" w14:textId="63963A34" w:rsidR="007A77E0" w:rsidRDefault="007A77E0">
      <w:pPr>
        <w:rPr>
          <w:b/>
        </w:rPr>
      </w:pPr>
      <w:r>
        <w:rPr>
          <w:b/>
          <w:noProof/>
        </w:rPr>
        <mc:AlternateContent>
          <mc:Choice Requires="wps">
            <w:drawing>
              <wp:anchor distT="0" distB="0" distL="114300" distR="114300" simplePos="0" relativeHeight="251728896" behindDoc="0" locked="0" layoutInCell="1" allowOverlap="1" wp14:anchorId="07258336" wp14:editId="51095E11">
                <wp:simplePos x="0" y="0"/>
                <wp:positionH relativeFrom="column">
                  <wp:posOffset>4191000</wp:posOffset>
                </wp:positionH>
                <wp:positionV relativeFrom="paragraph">
                  <wp:posOffset>56515</wp:posOffset>
                </wp:positionV>
                <wp:extent cx="495300" cy="466725"/>
                <wp:effectExtent l="38100" t="0" r="19050" b="47625"/>
                <wp:wrapNone/>
                <wp:docPr id="49" name="Straight Arrow Connector 49"/>
                <wp:cNvGraphicFramePr/>
                <a:graphic xmlns:a="http://schemas.openxmlformats.org/drawingml/2006/main">
                  <a:graphicData uri="http://schemas.microsoft.com/office/word/2010/wordprocessingShape">
                    <wps:wsp>
                      <wps:cNvCnPr/>
                      <wps:spPr>
                        <a:xfrm flipH="1">
                          <a:off x="0" y="0"/>
                          <a:ext cx="495300" cy="4667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90F2C4F" id="_x0000_t32" coordsize="21600,21600" o:spt="32" o:oned="t" path="m,l21600,21600e" filled="f">
                <v:path arrowok="t" fillok="f" o:connecttype="none"/>
                <o:lock v:ext="edit" shapetype="t"/>
              </v:shapetype>
              <v:shape id="Straight Arrow Connector 49" o:spid="_x0000_s1026" type="#_x0000_t32" style="position:absolute;margin-left:330pt;margin-top:4.45pt;width:39pt;height:36.75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" strokecolor="red" strokeweight=".5pt">
                <v:stroke endarrow="block" joinstyle="miter"/>
              </v:shape>
            </w:pict>
          </mc:Fallback>
        </mc:AlternateContent>
      </w:r>
    </w:p>
    <w:p w14:paraId="36EC6412" w14:textId="5488D5C4" w:rsidR="007A77E0" w:rsidRDefault="002E1165">
      <w:pPr>
        <w:rPr>
          <w:b/>
        </w:rPr>
      </w:pPr>
      <w:r w:rsidRPr="002E1165">
        <w:rPr>
          <w:b/>
          <w:noProof/>
        </w:rPr>
        <mc:AlternateContent>
          <mc:Choice Requires="wps">
            <w:drawing>
              <wp:anchor distT="45720" distB="45720" distL="114300" distR="114300" simplePos="0" relativeHeight="251735040" behindDoc="0" locked="0" layoutInCell="1" allowOverlap="1" wp14:anchorId="3E5EB9A7" wp14:editId="22760974">
                <wp:simplePos x="0" y="0"/>
                <wp:positionH relativeFrom="column">
                  <wp:posOffset>4895850</wp:posOffset>
                </wp:positionH>
                <wp:positionV relativeFrom="paragraph">
                  <wp:posOffset>6985</wp:posOffset>
                </wp:positionV>
                <wp:extent cx="266700" cy="276225"/>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1593226F" w14:textId="42ED8798" w:rsidR="002E1165" w:rsidRPr="002E1165" w:rsidRDefault="002E1165" w:rsidP="002E1165">
                            <w:pPr>
                              <w:rPr>
                                <w:b/>
                              </w:rPr>
                            </w:pPr>
                            <w:r>
                              <w:rPr>
                                <w:b/>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EB9A7" id="_x0000_s1028" type="#_x0000_t202" style="position:absolute;margin-left:385.5pt;margin-top:.55pt;width:21pt;height:21.75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" filled="f" stroked="f">
                <v:textbox>
                  <w:txbxContent>
                    <w:p w14:paraId="1593226F" w14:textId="42ED8798" w:rsidR="002E1165" w:rsidRPr="002E1165" w:rsidRDefault="002E1165" w:rsidP="002E1165">
                      <w:pPr>
                        <w:rPr>
                          <w:b/>
                        </w:rPr>
                      </w:pPr>
                      <w:r>
                        <w:rPr>
                          <w:b/>
                        </w:rPr>
                        <w:t>B</w:t>
                      </w:r>
                    </w:p>
                  </w:txbxContent>
                </v:textbox>
                <w10:wrap type="square"/>
              </v:shape>
            </w:pict>
          </mc:Fallback>
        </mc:AlternateContent>
      </w:r>
      <w:r w:rsidR="007A77E0">
        <w:rPr>
          <w:noProof/>
        </w:rPr>
        <mc:AlternateContent>
          <mc:Choice Requires="wps">
            <w:drawing>
              <wp:anchor distT="0" distB="0" distL="114300" distR="114300" simplePos="0" relativeHeight="251727872" behindDoc="0" locked="0" layoutInCell="1" allowOverlap="1" wp14:anchorId="42E7C49D" wp14:editId="00541434">
                <wp:simplePos x="0" y="0"/>
                <wp:positionH relativeFrom="column">
                  <wp:posOffset>4191000</wp:posOffset>
                </wp:positionH>
                <wp:positionV relativeFrom="paragraph">
                  <wp:posOffset>94615</wp:posOffset>
                </wp:positionV>
                <wp:extent cx="752475" cy="352425"/>
                <wp:effectExtent l="38100" t="0" r="28575" b="66675"/>
                <wp:wrapNone/>
                <wp:docPr id="48" name="Straight Arrow Connector 48"/>
                <wp:cNvGraphicFramePr/>
                <a:graphic xmlns:a="http://schemas.openxmlformats.org/drawingml/2006/main">
                  <a:graphicData uri="http://schemas.microsoft.com/office/word/2010/wordprocessingShape">
                    <wps:wsp>
                      <wps:cNvCnPr/>
                      <wps:spPr>
                        <a:xfrm flipH="1">
                          <a:off x="0" y="0"/>
                          <a:ext cx="752475" cy="3524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EA3FEF" id="Straight Arrow Connector 48" o:spid="_x0000_s1026" type="#_x0000_t32" style="position:absolute;margin-left:330pt;margin-top:7.45pt;width:59.25pt;height:27.75pt;flip:x;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" strokecolor="red" strokeweight=".5pt">
                <v:stroke endarrow="block" joinstyle="miter"/>
              </v:shape>
            </w:pict>
          </mc:Fallback>
        </mc:AlternateContent>
      </w:r>
      <w:r w:rsidR="007A77E0">
        <w:rPr>
          <w:noProof/>
        </w:rPr>
        <w:drawing>
          <wp:anchor distT="0" distB="0" distL="114300" distR="114300" simplePos="0" relativeHeight="251723776" behindDoc="1" locked="0" layoutInCell="1" allowOverlap="1" wp14:anchorId="3D22D051" wp14:editId="5E262D1E">
            <wp:simplePos x="0" y="0"/>
            <wp:positionH relativeFrom="column">
              <wp:posOffset>1095375</wp:posOffset>
            </wp:positionH>
            <wp:positionV relativeFrom="paragraph">
              <wp:posOffset>-332740</wp:posOffset>
            </wp:positionV>
            <wp:extent cx="1172210" cy="2439035"/>
            <wp:effectExtent l="0" t="0" r="8890" b="0"/>
            <wp:wrapTight wrapText="bothSides">
              <wp:wrapPolygon edited="0">
                <wp:start x="0" y="0"/>
                <wp:lineTo x="0" y="21426"/>
                <wp:lineTo x="21413" y="21426"/>
                <wp:lineTo x="21413" y="0"/>
                <wp:lineTo x="0" y="0"/>
              </wp:wrapPolygon>
            </wp:wrapTight>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15" cstate="print">
                      <a:extLst>
                        <a:ext uri="{28A0092B-C50C-407E-A947-70E740481C1C}">
                          <a14:useLocalDpi xmlns:a14="http://schemas.microsoft.com/office/drawing/2010/main" val="0"/>
                        </a:ext>
                      </a:extLst>
                    </a:blip>
                    <a:srcRect b="2582"/>
                    <a:stretch/>
                  </pic:blipFill>
                  <pic:spPr bwMode="auto">
                    <a:xfrm>
                      <a:off x="0" y="0"/>
                      <a:ext cx="1172210" cy="2439035"/>
                    </a:xfrm>
                    <a:prstGeom prst="rect">
                      <a:avLst/>
                    </a:prstGeom>
                    <a:ln>
                      <a:noFill/>
                    </a:ln>
                    <a:extLst>
                      <a:ext uri="{53640926-AAD7-44D8-BBD7-CCE9431645EC}">
                        <a14:shadowObscured xmlns:a14="http://schemas.microsoft.com/office/drawing/2010/main"/>
                      </a:ext>
                    </a:extLst>
                  </pic:spPr>
                </pic:pic>
              </a:graphicData>
            </a:graphic>
          </wp:anchor>
        </w:drawing>
      </w:r>
    </w:p>
    <w:p w14:paraId="7F2E83F6" w14:textId="5FAF508F" w:rsidR="007A77E0" w:rsidRDefault="007A77E0">
      <w:pPr>
        <w:rPr>
          <w:b/>
        </w:rPr>
      </w:pPr>
    </w:p>
    <w:p w14:paraId="4F757760" w14:textId="07BD4418" w:rsidR="007A77E0" w:rsidRDefault="007A77E0">
      <w:pPr>
        <w:rPr>
          <w:b/>
        </w:rPr>
      </w:pPr>
    </w:p>
    <w:p w14:paraId="656C093E" w14:textId="275EAAFC" w:rsidR="007A77E0" w:rsidRDefault="002E1165">
      <w:pPr>
        <w:rPr>
          <w:b/>
        </w:rPr>
      </w:pPr>
      <w:r w:rsidRPr="002E1165">
        <w:rPr>
          <w:b/>
          <w:noProof/>
        </w:rPr>
        <mc:AlternateContent>
          <mc:Choice Requires="wps">
            <w:drawing>
              <wp:anchor distT="45720" distB="45720" distL="114300" distR="114300" simplePos="0" relativeHeight="251732992" behindDoc="0" locked="0" layoutInCell="1" allowOverlap="1" wp14:anchorId="2161AB2F" wp14:editId="7F05CDDE">
                <wp:simplePos x="0" y="0"/>
                <wp:positionH relativeFrom="column">
                  <wp:posOffset>4695825</wp:posOffset>
                </wp:positionH>
                <wp:positionV relativeFrom="paragraph">
                  <wp:posOffset>11430</wp:posOffset>
                </wp:positionV>
                <wp:extent cx="266700" cy="276225"/>
                <wp:effectExtent l="0" t="0" r="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3D0E3DAB" w14:textId="1F2CD279" w:rsidR="002E1165" w:rsidRPr="002E1165" w:rsidRDefault="002E1165" w:rsidP="002E1165">
                            <w:pPr>
                              <w:rPr>
                                <w:b/>
                              </w:rPr>
                            </w:pPr>
                            <w:r>
                              <w:rPr>
                                <w:b/>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1AB2F" id="_x0000_s1029" type="#_x0000_t202" style="position:absolute;margin-left:369.75pt;margin-top:.9pt;width:21pt;height:21.7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" filled="f" stroked="f">
                <v:textbox>
                  <w:txbxContent>
                    <w:p w14:paraId="3D0E3DAB" w14:textId="1F2CD279" w:rsidR="002E1165" w:rsidRPr="002E1165" w:rsidRDefault="002E1165" w:rsidP="002E1165">
                      <w:pPr>
                        <w:rPr>
                          <w:b/>
                        </w:rPr>
                      </w:pPr>
                      <w:r>
                        <w:rPr>
                          <w:b/>
                        </w:rPr>
                        <w:t>G</w:t>
                      </w:r>
                    </w:p>
                  </w:txbxContent>
                </v:textbox>
                <w10:wrap type="square"/>
              </v:shape>
            </w:pict>
          </mc:Fallback>
        </mc:AlternateContent>
      </w:r>
      <w:r w:rsidRPr="002E1165">
        <w:rPr>
          <w:b/>
          <w:noProof/>
        </w:rPr>
        <mc:AlternateContent>
          <mc:Choice Requires="wps">
            <w:drawing>
              <wp:anchor distT="45720" distB="45720" distL="114300" distR="114300" simplePos="0" relativeHeight="251730944" behindDoc="0" locked="0" layoutInCell="1" allowOverlap="1" wp14:anchorId="166FAC99" wp14:editId="764B4F40">
                <wp:simplePos x="0" y="0"/>
                <wp:positionH relativeFrom="column">
                  <wp:posOffset>2238375</wp:posOffset>
                </wp:positionH>
                <wp:positionV relativeFrom="paragraph">
                  <wp:posOffset>133350</wp:posOffset>
                </wp:positionV>
                <wp:extent cx="266700" cy="276225"/>
                <wp:effectExtent l="0" t="0" r="0" b="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76225"/>
                        </a:xfrm>
                        <a:prstGeom prst="rect">
                          <a:avLst/>
                        </a:prstGeom>
                        <a:noFill/>
                        <a:ln w="9525">
                          <a:noFill/>
                          <a:miter lim="800000"/>
                          <a:headEnd/>
                          <a:tailEnd/>
                        </a:ln>
                      </wps:spPr>
                      <wps:txbx>
                        <w:txbxContent>
                          <w:p w14:paraId="01BFC030" w14:textId="596174C2" w:rsidR="002E1165" w:rsidRPr="002E1165" w:rsidRDefault="002E1165">
                            <w:pPr>
                              <w:rPr>
                                <w:b/>
                              </w:rPr>
                            </w:pPr>
                            <w:r w:rsidRPr="002E1165">
                              <w:rPr>
                                <w:b/>
                              </w:rPr>
                              <w: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6FAC99" id="_x0000_s1030" type="#_x0000_t202" style="position:absolute;margin-left:176.25pt;margin-top:10.5pt;width:21pt;height:21.75pt;z-index:251730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" filled="f" stroked="f">
                <v:textbox>
                  <w:txbxContent>
                    <w:p w14:paraId="01BFC030" w14:textId="596174C2" w:rsidR="002E1165" w:rsidRPr="002E1165" w:rsidRDefault="002E1165">
                      <w:pPr>
                        <w:rPr>
                          <w:b/>
                        </w:rPr>
                      </w:pPr>
                      <w:r w:rsidRPr="002E1165">
                        <w:rPr>
                          <w:b/>
                        </w:rPr>
                        <w:t>F</w:t>
                      </w:r>
                    </w:p>
                  </w:txbxContent>
                </v:textbox>
                <w10:wrap type="square"/>
              </v:shape>
            </w:pict>
          </mc:Fallback>
        </mc:AlternateContent>
      </w:r>
      <w:r w:rsidR="007A77E0">
        <w:rPr>
          <w:b/>
          <w:noProof/>
        </w:rPr>
        <mc:AlternateContent>
          <mc:Choice Requires="wps">
            <w:drawing>
              <wp:anchor distT="0" distB="0" distL="114300" distR="114300" simplePos="0" relativeHeight="251726848" behindDoc="0" locked="0" layoutInCell="1" allowOverlap="1" wp14:anchorId="1602AFF5" wp14:editId="1BC9A6D7">
                <wp:simplePos x="0" y="0"/>
                <wp:positionH relativeFrom="column">
                  <wp:posOffset>4181475</wp:posOffset>
                </wp:positionH>
                <wp:positionV relativeFrom="paragraph">
                  <wp:posOffset>161925</wp:posOffset>
                </wp:positionV>
                <wp:extent cx="561975" cy="123825"/>
                <wp:effectExtent l="38100" t="0" r="28575" b="85725"/>
                <wp:wrapNone/>
                <wp:docPr id="47" name="Straight Arrow Connector 47"/>
                <wp:cNvGraphicFramePr/>
                <a:graphic xmlns:a="http://schemas.openxmlformats.org/drawingml/2006/main">
                  <a:graphicData uri="http://schemas.microsoft.com/office/word/2010/wordprocessingShape">
                    <wps:wsp>
                      <wps:cNvCnPr/>
                      <wps:spPr>
                        <a:xfrm flipH="1">
                          <a:off x="0" y="0"/>
                          <a:ext cx="561975" cy="1238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AC1831" id="Straight Arrow Connector 47" o:spid="_x0000_s1026" type="#_x0000_t32" style="position:absolute;margin-left:329.25pt;margin-top:12.75pt;width:44.25pt;height:9.75pt;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" strokecolor="red" strokeweight=".5pt">
                <v:stroke endarrow="block" joinstyle="miter"/>
              </v:shape>
            </w:pict>
          </mc:Fallback>
        </mc:AlternateContent>
      </w:r>
      <w:r w:rsidR="007A77E0">
        <w:rPr>
          <w:b/>
          <w:noProof/>
        </w:rPr>
        <mc:AlternateContent>
          <mc:Choice Requires="wps">
            <w:drawing>
              <wp:anchor distT="0" distB="0" distL="114300" distR="114300" simplePos="0" relativeHeight="251725824" behindDoc="0" locked="0" layoutInCell="1" allowOverlap="1" wp14:anchorId="6933CA66" wp14:editId="71ED82F2">
                <wp:simplePos x="0" y="0"/>
                <wp:positionH relativeFrom="column">
                  <wp:posOffset>1838325</wp:posOffset>
                </wp:positionH>
                <wp:positionV relativeFrom="paragraph">
                  <wp:posOffset>266700</wp:posOffset>
                </wp:positionV>
                <wp:extent cx="457200" cy="171450"/>
                <wp:effectExtent l="38100" t="0" r="19050" b="57150"/>
                <wp:wrapNone/>
                <wp:docPr id="46" name="Straight Arrow Connector 46"/>
                <wp:cNvGraphicFramePr/>
                <a:graphic xmlns:a="http://schemas.openxmlformats.org/drawingml/2006/main">
                  <a:graphicData uri="http://schemas.microsoft.com/office/word/2010/wordprocessingShape">
                    <wps:wsp>
                      <wps:cNvCnPr/>
                      <wps:spPr>
                        <a:xfrm flipH="1">
                          <a:off x="0" y="0"/>
                          <a:ext cx="457200" cy="1714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783EA2" id="Straight Arrow Connector 46" o:spid="_x0000_s1026" type="#_x0000_t32" style="position:absolute;margin-left:144.75pt;margin-top:21pt;width:36pt;height:13.5pt;flip:x;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" strokecolor="red" strokeweight=".5pt">
                <v:stroke endarrow="block" joinstyle="miter"/>
              </v:shape>
            </w:pict>
          </mc:Fallback>
        </mc:AlternateContent>
      </w:r>
    </w:p>
    <w:p w14:paraId="00D932CA" w14:textId="155B7EE6" w:rsidR="007A77E0" w:rsidRDefault="007A77E0">
      <w:pPr>
        <w:rPr>
          <w:b/>
        </w:rPr>
      </w:pPr>
    </w:p>
    <w:p w14:paraId="2D84DE2A" w14:textId="6202C382" w:rsidR="007A77E0" w:rsidRDefault="007A77E0">
      <w:pPr>
        <w:rPr>
          <w:b/>
        </w:rPr>
      </w:pPr>
    </w:p>
    <w:p w14:paraId="3953785A" w14:textId="66C4CFA4" w:rsidR="007A77E0" w:rsidRDefault="007A77E0">
      <w:pPr>
        <w:rPr>
          <w:b/>
        </w:rPr>
      </w:pPr>
    </w:p>
    <w:p w14:paraId="1CDE9C06" w14:textId="77777777" w:rsidR="00212878" w:rsidRDefault="00212878">
      <w:pPr>
        <w:rPr>
          <w:b/>
        </w:rPr>
      </w:pPr>
    </w:p>
    <w:p w14:paraId="5CD7E328" w14:textId="77777777" w:rsidR="00212878" w:rsidRDefault="00212878">
      <w:pPr>
        <w:rPr>
          <w:b/>
        </w:rPr>
      </w:pPr>
    </w:p>
    <w:p w14:paraId="21A79469" w14:textId="23144CED" w:rsidR="003902AE" w:rsidRDefault="00C60319">
      <w:pPr>
        <w:rPr>
          <w:b/>
        </w:rPr>
      </w:pPr>
      <w:r>
        <w:rPr>
          <w:b/>
        </w:rPr>
        <w:t xml:space="preserve">A: </w:t>
      </w:r>
      <w:r>
        <w:rPr>
          <w:b/>
        </w:rPr>
        <w:tab/>
        <w:t>Battery Level Indicator LEDs</w:t>
      </w:r>
    </w:p>
    <w:p w14:paraId="26BAE673" w14:textId="1E18A8E4" w:rsidR="00C60319" w:rsidRPr="00C60319" w:rsidRDefault="00C60319" w:rsidP="00C60319">
      <w:pPr>
        <w:ind w:left="720"/>
      </w:pPr>
      <w:r>
        <w:lastRenderedPageBreak/>
        <w:t>Green and red LEDs are set up here. Green LED is on when the battery voltage is higher than 6.8V and red when its lower than 6.8V. Both will be turned off when the battery level drops to 4V.</w:t>
      </w:r>
    </w:p>
    <w:p w14:paraId="333CBF4A" w14:textId="6132652C" w:rsidR="00C60319" w:rsidRDefault="007A77E0">
      <w:pPr>
        <w:rPr>
          <w:b/>
        </w:rPr>
      </w:pPr>
      <w:r>
        <w:rPr>
          <w:b/>
        </w:rPr>
        <w:t>B:</w:t>
      </w:r>
      <w:r>
        <w:rPr>
          <w:b/>
        </w:rPr>
        <w:tab/>
        <w:t>Switch</w:t>
      </w:r>
    </w:p>
    <w:p w14:paraId="65603B8C" w14:textId="77777777" w:rsidR="00212878" w:rsidRDefault="00212878">
      <w:pPr>
        <w:rPr>
          <w:b/>
        </w:rPr>
      </w:pPr>
    </w:p>
    <w:p w14:paraId="1992A8AC" w14:textId="16D4D50C" w:rsidR="007A77E0" w:rsidRDefault="007A77E0">
      <w:pPr>
        <w:rPr>
          <w:b/>
        </w:rPr>
      </w:pPr>
      <w:r>
        <w:rPr>
          <w:b/>
        </w:rPr>
        <w:t xml:space="preserve">C: </w:t>
      </w:r>
      <w:r>
        <w:rPr>
          <w:b/>
        </w:rPr>
        <w:tab/>
        <w:t>Keypad</w:t>
      </w:r>
    </w:p>
    <w:p w14:paraId="7DFDED32" w14:textId="39340E19" w:rsidR="007A77E0" w:rsidRDefault="007A77E0" w:rsidP="007A77E0">
      <w:pPr>
        <w:ind w:left="720"/>
      </w:pPr>
      <w:r>
        <w:t xml:space="preserve">Can be used to set the threshold values manually, to enter the inputs to display the environment condition values one by one on the LCD display and turn on the LCD screen </w:t>
      </w:r>
    </w:p>
    <w:p w14:paraId="1D0DACC0" w14:textId="12533D11" w:rsidR="007A77E0" w:rsidRDefault="007A77E0" w:rsidP="007A77E0">
      <w:pPr>
        <w:rPr>
          <w:b/>
        </w:rPr>
      </w:pPr>
      <w:r>
        <w:rPr>
          <w:b/>
        </w:rPr>
        <w:t xml:space="preserve">D: </w:t>
      </w:r>
      <w:r>
        <w:rPr>
          <w:b/>
        </w:rPr>
        <w:tab/>
        <w:t>LCD Screen</w:t>
      </w:r>
    </w:p>
    <w:p w14:paraId="1E5A7A56" w14:textId="0981FBED" w:rsidR="007A77E0" w:rsidRDefault="007A77E0" w:rsidP="007A77E0">
      <w:r>
        <w:rPr>
          <w:b/>
        </w:rPr>
        <w:tab/>
      </w:r>
      <w:r>
        <w:t xml:space="preserve">Shows the requested values from the key pad. </w:t>
      </w:r>
    </w:p>
    <w:p w14:paraId="5AAA5C4F" w14:textId="65BD290E" w:rsidR="00653F63" w:rsidRDefault="00653F63" w:rsidP="007A77E0">
      <w:pPr>
        <w:rPr>
          <w:b/>
        </w:rPr>
      </w:pPr>
      <w:r>
        <w:rPr>
          <w:b/>
        </w:rPr>
        <w:t xml:space="preserve">E: </w:t>
      </w:r>
      <w:r>
        <w:rPr>
          <w:b/>
        </w:rPr>
        <w:tab/>
        <w:t>Battery Cover</w:t>
      </w:r>
    </w:p>
    <w:p w14:paraId="24DCE7E3" w14:textId="3F14980E" w:rsidR="00653F63" w:rsidRDefault="00653F63" w:rsidP="007A77E0">
      <w:pPr>
        <w:rPr>
          <w:b/>
        </w:rPr>
      </w:pPr>
      <w:r>
        <w:rPr>
          <w:b/>
        </w:rPr>
        <w:t xml:space="preserve">F: </w:t>
      </w:r>
      <w:r>
        <w:rPr>
          <w:b/>
        </w:rPr>
        <w:tab/>
        <w:t>Buzzer</w:t>
      </w:r>
    </w:p>
    <w:p w14:paraId="141A1E7D" w14:textId="10E056AA" w:rsidR="00653F63" w:rsidRDefault="00653F63" w:rsidP="00C24379">
      <w:pPr>
        <w:ind w:left="720"/>
      </w:pPr>
      <w:r>
        <w:t xml:space="preserve">This is internally triggered to alarm the </w:t>
      </w:r>
      <w:r w:rsidR="00C24379">
        <w:t>users</w:t>
      </w:r>
      <w:r>
        <w:t xml:space="preserve"> that the conditions </w:t>
      </w:r>
      <w:r w:rsidR="00C24379">
        <w:t>inside</w:t>
      </w:r>
      <w:r>
        <w:t xml:space="preserve"> the controlled environment has gone </w:t>
      </w:r>
      <w:r w:rsidR="00C24379">
        <w:t>to a undesired state</w:t>
      </w:r>
    </w:p>
    <w:p w14:paraId="096967F1" w14:textId="56DCFC96" w:rsidR="00C24379" w:rsidRDefault="00C24379" w:rsidP="00C24379">
      <w:pPr>
        <w:rPr>
          <w:b/>
        </w:rPr>
      </w:pPr>
      <w:r>
        <w:rPr>
          <w:b/>
        </w:rPr>
        <w:t xml:space="preserve">G: </w:t>
      </w:r>
      <w:r>
        <w:rPr>
          <w:b/>
        </w:rPr>
        <w:tab/>
        <w:t>Micro SD Card slot</w:t>
      </w:r>
    </w:p>
    <w:p w14:paraId="76D2DB28" w14:textId="5602B3F8" w:rsidR="00C24379" w:rsidRPr="00C24379" w:rsidRDefault="00C24379" w:rsidP="00C24379">
      <w:r>
        <w:rPr>
          <w:b/>
        </w:rPr>
        <w:tab/>
      </w:r>
      <w:r>
        <w:t xml:space="preserve">Use to insert the micro SD card through here and get the values saved. </w:t>
      </w:r>
    </w:p>
    <w:p w14:paraId="62A2CB10" w14:textId="77777777" w:rsidR="007A77E0" w:rsidRPr="007A77E0" w:rsidRDefault="007A77E0" w:rsidP="007A77E0"/>
    <w:p w14:paraId="1F66D132" w14:textId="5CFDEC68" w:rsidR="007A77E0" w:rsidRDefault="007A77E0" w:rsidP="007A77E0">
      <w:pPr>
        <w:rPr>
          <w:b/>
        </w:rPr>
      </w:pPr>
    </w:p>
    <w:p w14:paraId="14633297" w14:textId="3C989868" w:rsidR="00E04C46" w:rsidRDefault="00E04C46" w:rsidP="007A77E0">
      <w:pPr>
        <w:rPr>
          <w:b/>
        </w:rPr>
      </w:pPr>
    </w:p>
    <w:p w14:paraId="451BA78C" w14:textId="50F77090" w:rsidR="00E04C46" w:rsidRDefault="00E04C46" w:rsidP="007A77E0">
      <w:pPr>
        <w:rPr>
          <w:b/>
        </w:rPr>
      </w:pPr>
    </w:p>
    <w:p w14:paraId="3FA621D3" w14:textId="636C6980" w:rsidR="00E04C46" w:rsidRDefault="00E04C46" w:rsidP="007A77E0">
      <w:pPr>
        <w:rPr>
          <w:b/>
        </w:rPr>
      </w:pPr>
    </w:p>
    <w:p w14:paraId="51184923" w14:textId="2BBAA44D" w:rsidR="00E04C46" w:rsidRDefault="00E04C46" w:rsidP="007A77E0">
      <w:pPr>
        <w:rPr>
          <w:b/>
        </w:rPr>
      </w:pPr>
    </w:p>
    <w:p w14:paraId="323DD69F" w14:textId="095F5188" w:rsidR="00E04C46" w:rsidRDefault="00E04C46" w:rsidP="007A77E0">
      <w:pPr>
        <w:rPr>
          <w:b/>
        </w:rPr>
      </w:pPr>
    </w:p>
    <w:p w14:paraId="28C771A0" w14:textId="065EC8D7" w:rsidR="00E04C46" w:rsidRDefault="00E04C46" w:rsidP="007A77E0">
      <w:pPr>
        <w:rPr>
          <w:b/>
        </w:rPr>
      </w:pPr>
    </w:p>
    <w:p w14:paraId="7D4B9F0B" w14:textId="59215903" w:rsidR="00E04C46" w:rsidRDefault="00E04C46" w:rsidP="007A77E0">
      <w:pPr>
        <w:rPr>
          <w:b/>
        </w:rPr>
      </w:pPr>
    </w:p>
    <w:p w14:paraId="6F60B735" w14:textId="6C615467" w:rsidR="00E04C46" w:rsidRDefault="00E04C46" w:rsidP="007A77E0">
      <w:pPr>
        <w:rPr>
          <w:b/>
        </w:rPr>
      </w:pPr>
    </w:p>
    <w:p w14:paraId="6CEFDFD6" w14:textId="496B0EA6" w:rsidR="00E04C46" w:rsidRDefault="00E04C46" w:rsidP="007A77E0">
      <w:pPr>
        <w:rPr>
          <w:b/>
        </w:rPr>
      </w:pPr>
    </w:p>
    <w:p w14:paraId="2B1DE487" w14:textId="34D4C9F0" w:rsidR="00E04C46" w:rsidRDefault="00E04C46" w:rsidP="007A77E0">
      <w:pPr>
        <w:rPr>
          <w:b/>
        </w:rPr>
      </w:pPr>
    </w:p>
    <w:p w14:paraId="6253CD2F" w14:textId="43F36B7A" w:rsidR="00E04C46" w:rsidRDefault="00E04C46" w:rsidP="007A77E0">
      <w:pPr>
        <w:rPr>
          <w:b/>
        </w:rPr>
      </w:pPr>
    </w:p>
    <w:p w14:paraId="6C6EF445" w14:textId="779DE9CF" w:rsidR="00E04C46" w:rsidRDefault="00E04C46" w:rsidP="007A77E0">
      <w:pPr>
        <w:rPr>
          <w:b/>
        </w:rPr>
      </w:pPr>
    </w:p>
    <w:p w14:paraId="001F9606" w14:textId="56CB2657" w:rsidR="00E04C46" w:rsidRDefault="00E04C46" w:rsidP="007A77E0">
      <w:pPr>
        <w:rPr>
          <w:b/>
        </w:rPr>
      </w:pPr>
    </w:p>
    <w:p w14:paraId="4A8AC05B" w14:textId="480248BC" w:rsidR="00E04C46" w:rsidRDefault="00E04C46" w:rsidP="007A77E0">
      <w:pPr>
        <w:rPr>
          <w:b/>
        </w:rPr>
      </w:pPr>
    </w:p>
    <w:p w14:paraId="1AAD40CC" w14:textId="039B8630" w:rsidR="00E04C46" w:rsidRDefault="00E04C46" w:rsidP="007A77E0">
      <w:pPr>
        <w:rPr>
          <w:b/>
        </w:rPr>
      </w:pPr>
    </w:p>
    <w:p w14:paraId="00779C22" w14:textId="07AD7CC7" w:rsidR="00E04C46" w:rsidRDefault="00E04C46" w:rsidP="007A77E0">
      <w:pPr>
        <w:rPr>
          <w:b/>
        </w:rPr>
      </w:pPr>
    </w:p>
    <w:p w14:paraId="25988928" w14:textId="67D27E9C" w:rsidR="00E04C46" w:rsidRDefault="00E04C46" w:rsidP="007A77E0">
      <w:pPr>
        <w:rPr>
          <w:b/>
        </w:rPr>
      </w:pPr>
    </w:p>
    <w:p w14:paraId="11501C46" w14:textId="4959734F" w:rsidR="00E04C46" w:rsidRDefault="00E04C46" w:rsidP="007A77E0">
      <w:pPr>
        <w:rPr>
          <w:b/>
        </w:rPr>
      </w:pPr>
    </w:p>
    <w:p w14:paraId="07A97B4A" w14:textId="0BEB7458" w:rsidR="00E04C46" w:rsidRDefault="00E04C46" w:rsidP="007A77E0">
      <w:pPr>
        <w:rPr>
          <w:b/>
        </w:rPr>
      </w:pPr>
    </w:p>
    <w:p w14:paraId="43C0351A" w14:textId="393F5C73" w:rsidR="00A52AB0" w:rsidRPr="00E04C46" w:rsidRDefault="006252E1" w:rsidP="00E04C46">
      <w:pPr>
        <w:pStyle w:val="ListParagraph"/>
        <w:numPr>
          <w:ilvl w:val="0"/>
          <w:numId w:val="14"/>
        </w:numPr>
        <w:ind w:left="360"/>
        <w:rPr>
          <w:b/>
          <w:sz w:val="40"/>
          <w:szCs w:val="40"/>
        </w:rPr>
      </w:pPr>
      <w:r w:rsidRPr="00E04C46">
        <w:rPr>
          <w:b/>
          <w:sz w:val="40"/>
          <w:szCs w:val="40"/>
        </w:rPr>
        <w:t xml:space="preserve">Using the product </w:t>
      </w:r>
    </w:p>
    <w:p w14:paraId="7D3C735B" w14:textId="64595265" w:rsidR="006252E1" w:rsidRPr="00571070" w:rsidRDefault="006252E1">
      <w:pPr>
        <w:rPr>
          <w:sz w:val="28"/>
          <w:u w:val="single"/>
        </w:rPr>
      </w:pPr>
      <w:r w:rsidRPr="00571070">
        <w:rPr>
          <w:sz w:val="28"/>
          <w:u w:val="single"/>
        </w:rPr>
        <w:t xml:space="preserve">Sensor Unit </w:t>
      </w:r>
    </w:p>
    <w:p w14:paraId="51BAE4A7" w14:textId="453CD8E5" w:rsidR="006252E1" w:rsidRDefault="006252E1" w:rsidP="006252E1">
      <w:pPr>
        <w:pStyle w:val="ListParagraph"/>
        <w:numPr>
          <w:ilvl w:val="0"/>
          <w:numId w:val="9"/>
        </w:numPr>
      </w:pPr>
      <w:r>
        <w:t xml:space="preserve">Switch the sensor unit on/off using the switch in the side of the sensor unit </w:t>
      </w:r>
    </w:p>
    <w:p w14:paraId="4A59B191" w14:textId="3F9152A4" w:rsidR="006252E1" w:rsidRDefault="006252E1" w:rsidP="006252E1">
      <w:pPr>
        <w:pStyle w:val="ListParagraph"/>
        <w:numPr>
          <w:ilvl w:val="0"/>
          <w:numId w:val="9"/>
        </w:numPr>
      </w:pPr>
      <w:r>
        <w:t>Replace the battery when the red LED lights up</w:t>
      </w:r>
    </w:p>
    <w:p w14:paraId="451C3CD0" w14:textId="4491E9A8" w:rsidR="006252E1" w:rsidRDefault="006252E1" w:rsidP="006252E1">
      <w:pPr>
        <w:pStyle w:val="ListParagraph"/>
        <w:numPr>
          <w:ilvl w:val="0"/>
          <w:numId w:val="9"/>
        </w:numPr>
      </w:pPr>
      <w:r>
        <w:t xml:space="preserve">If the two LEDs are switched off first try replacing the battery. If it does not </w:t>
      </w:r>
      <w:r w:rsidR="0084676C">
        <w:t>light</w:t>
      </w:r>
      <w:r>
        <w:t xml:space="preserve"> up the Green LED, contact an agent from our company. </w:t>
      </w:r>
    </w:p>
    <w:p w14:paraId="2CBDB324" w14:textId="77777777" w:rsidR="00571070" w:rsidRDefault="00571070" w:rsidP="00571070">
      <w:pPr>
        <w:pStyle w:val="ListParagraph"/>
      </w:pPr>
    </w:p>
    <w:p w14:paraId="7E729800" w14:textId="57915E83" w:rsidR="006252E1" w:rsidRPr="00571070" w:rsidRDefault="006252E1" w:rsidP="006252E1">
      <w:pPr>
        <w:rPr>
          <w:sz w:val="28"/>
          <w:u w:val="single"/>
        </w:rPr>
      </w:pPr>
      <w:r w:rsidRPr="00571070">
        <w:rPr>
          <w:sz w:val="28"/>
          <w:u w:val="single"/>
        </w:rPr>
        <w:t>Display Unit</w:t>
      </w:r>
    </w:p>
    <w:p w14:paraId="5F62233E" w14:textId="04D73AE0" w:rsidR="006252E1" w:rsidRDefault="006252E1" w:rsidP="006252E1">
      <w:pPr>
        <w:pStyle w:val="ListParagraph"/>
        <w:numPr>
          <w:ilvl w:val="0"/>
          <w:numId w:val="10"/>
        </w:numPr>
      </w:pPr>
      <w:r>
        <w:t>Switch the display unit on/off using the switch on the side of the display unit</w:t>
      </w:r>
    </w:p>
    <w:p w14:paraId="4FFA56B3" w14:textId="77777777" w:rsidR="00100702" w:rsidRDefault="00100702" w:rsidP="00100702">
      <w:pPr>
        <w:pStyle w:val="ListParagraph"/>
      </w:pPr>
    </w:p>
    <w:p w14:paraId="6F36FD9E" w14:textId="51DCFB20" w:rsidR="006252E1" w:rsidRDefault="006252E1" w:rsidP="006252E1">
      <w:pPr>
        <w:pStyle w:val="ListParagraph"/>
        <w:numPr>
          <w:ilvl w:val="0"/>
          <w:numId w:val="10"/>
        </w:numPr>
      </w:pPr>
      <w:r>
        <w:t xml:space="preserve">Setting the Thresholds </w:t>
      </w:r>
    </w:p>
    <w:p w14:paraId="41009D74" w14:textId="77777777" w:rsidR="00100702" w:rsidRDefault="00100702" w:rsidP="00100702">
      <w:pPr>
        <w:pStyle w:val="ListParagraph"/>
      </w:pPr>
    </w:p>
    <w:p w14:paraId="40470FDF" w14:textId="3B11F39E" w:rsidR="006252E1" w:rsidRDefault="00E64252" w:rsidP="00E64252">
      <w:pPr>
        <w:pStyle w:val="ListParagraph"/>
        <w:numPr>
          <w:ilvl w:val="0"/>
          <w:numId w:val="15"/>
        </w:numPr>
      </w:pPr>
      <w:r>
        <w:t>Press any key to begin</w:t>
      </w:r>
    </w:p>
    <w:p w14:paraId="3ABBB5E3" w14:textId="5DBB0BF1" w:rsidR="00E64252" w:rsidRDefault="00E64252" w:rsidP="00E64252">
      <w:pPr>
        <w:pStyle w:val="ListParagraph"/>
        <w:numPr>
          <w:ilvl w:val="0"/>
          <w:numId w:val="15"/>
        </w:numPr>
      </w:pPr>
      <w:r>
        <w:t>Select the Sensor (1,2 or 3)</w:t>
      </w:r>
    </w:p>
    <w:p w14:paraId="6640AA33" w14:textId="5E7D0036" w:rsidR="00E64252" w:rsidRDefault="00E64252" w:rsidP="00E64252">
      <w:pPr>
        <w:pStyle w:val="ListParagraph"/>
        <w:numPr>
          <w:ilvl w:val="0"/>
          <w:numId w:val="15"/>
        </w:numPr>
      </w:pPr>
      <w:r>
        <w:t>Select the reading for which the threshold needs to be changed</w:t>
      </w:r>
    </w:p>
    <w:p w14:paraId="7C7E03A9" w14:textId="2EB6A96E" w:rsidR="00E64252" w:rsidRDefault="00E64252" w:rsidP="00E64252">
      <w:pPr>
        <w:pStyle w:val="ListParagraph"/>
        <w:numPr>
          <w:ilvl w:val="0"/>
          <w:numId w:val="15"/>
        </w:numPr>
      </w:pPr>
      <w:r>
        <w:t>Press A to set the limit</w:t>
      </w:r>
    </w:p>
    <w:p w14:paraId="308E9F3A" w14:textId="25BFB70E" w:rsidR="00E64252" w:rsidRDefault="00E64252" w:rsidP="00E64252">
      <w:pPr>
        <w:pStyle w:val="ListParagraph"/>
        <w:numPr>
          <w:ilvl w:val="0"/>
          <w:numId w:val="15"/>
        </w:numPr>
      </w:pPr>
      <w:r>
        <w:t>Input the new limit</w:t>
      </w:r>
    </w:p>
    <w:p w14:paraId="68A1EB1F" w14:textId="1BA3F912" w:rsidR="00100702" w:rsidRDefault="00E64252" w:rsidP="00E64252">
      <w:pPr>
        <w:pStyle w:val="ListParagraph"/>
        <w:numPr>
          <w:ilvl w:val="0"/>
          <w:numId w:val="15"/>
        </w:numPr>
      </w:pPr>
      <w:r>
        <w:t>Limit is set</w:t>
      </w:r>
    </w:p>
    <w:p w14:paraId="0495C8F0" w14:textId="77777777" w:rsidR="00E64252" w:rsidRDefault="00E64252" w:rsidP="006252E1">
      <w:pPr>
        <w:pStyle w:val="ListParagraph"/>
        <w:ind w:left="1080"/>
      </w:pPr>
    </w:p>
    <w:p w14:paraId="534CB997" w14:textId="26C5F661" w:rsidR="006252E1" w:rsidRDefault="006252E1" w:rsidP="006252E1">
      <w:pPr>
        <w:pStyle w:val="ListParagraph"/>
        <w:numPr>
          <w:ilvl w:val="0"/>
          <w:numId w:val="10"/>
        </w:numPr>
      </w:pPr>
      <w:r>
        <w:t>Setting the Alarm On/Off</w:t>
      </w:r>
    </w:p>
    <w:p w14:paraId="1389B338" w14:textId="77777777" w:rsidR="00100702" w:rsidRDefault="00100702" w:rsidP="00100702">
      <w:pPr>
        <w:pStyle w:val="ListParagraph"/>
      </w:pPr>
    </w:p>
    <w:p w14:paraId="3058636B" w14:textId="0106D10F" w:rsidR="006252E1" w:rsidRDefault="006252E1" w:rsidP="006252E1">
      <w:pPr>
        <w:pStyle w:val="ListParagraph"/>
        <w:numPr>
          <w:ilvl w:val="1"/>
          <w:numId w:val="10"/>
        </w:numPr>
      </w:pPr>
      <w:r>
        <w:t>Alarm On</w:t>
      </w:r>
    </w:p>
    <w:p w14:paraId="0199B6CF" w14:textId="24AD25DD" w:rsidR="006252E1" w:rsidRDefault="006252E1" w:rsidP="006252E1">
      <w:pPr>
        <w:pStyle w:val="ListParagraph"/>
        <w:ind w:left="1080"/>
      </w:pPr>
      <w:r>
        <w:t>There is no option given to set the alarm inside manually. It gets On once at least one of the environmental conditions exceed the set threshold values.</w:t>
      </w:r>
    </w:p>
    <w:p w14:paraId="219263CE" w14:textId="77777777" w:rsidR="00100702" w:rsidRDefault="00100702" w:rsidP="006252E1">
      <w:pPr>
        <w:pStyle w:val="ListParagraph"/>
        <w:ind w:left="1080"/>
      </w:pPr>
    </w:p>
    <w:p w14:paraId="1BF83430" w14:textId="4778D57B" w:rsidR="006252E1" w:rsidRDefault="006252E1" w:rsidP="006252E1">
      <w:pPr>
        <w:pStyle w:val="ListParagraph"/>
        <w:numPr>
          <w:ilvl w:val="1"/>
          <w:numId w:val="10"/>
        </w:numPr>
      </w:pPr>
      <w:r>
        <w:t>Alarm Off</w:t>
      </w:r>
    </w:p>
    <w:p w14:paraId="1ED32A20" w14:textId="6D7FAD36" w:rsidR="00E64252" w:rsidRDefault="006252E1" w:rsidP="00E64252">
      <w:pPr>
        <w:pStyle w:val="ListParagraph"/>
        <w:ind w:left="1080"/>
      </w:pPr>
      <w:r>
        <w:t xml:space="preserve">Once the alarm is triggered, it will keep on with some refreshing periods until the condition is being rectified or manually switching the alarm off. </w:t>
      </w:r>
      <w:r w:rsidR="00E04364">
        <w:t xml:space="preserve">Once the alarm is set off, the unit will wait 1 min and check the condition inside the controlled environment and if the condition persists again the alarm will be triggered. </w:t>
      </w:r>
    </w:p>
    <w:p w14:paraId="5624F145" w14:textId="604332EB" w:rsidR="00E64252" w:rsidRDefault="00E64252" w:rsidP="00E64252">
      <w:pPr>
        <w:pStyle w:val="ListParagraph"/>
        <w:ind w:left="1080"/>
      </w:pPr>
      <w:r>
        <w:t>Press A to turn of the alarm.</w:t>
      </w:r>
    </w:p>
    <w:p w14:paraId="36AFF332" w14:textId="3F30C9DD" w:rsidR="00E64252" w:rsidRDefault="00E64252" w:rsidP="00E64252">
      <w:pPr>
        <w:pStyle w:val="ListParagraph"/>
        <w:ind w:left="1080"/>
      </w:pPr>
      <w:r>
        <w:t>Press B to change the threshold immediately (See above for instructions)</w:t>
      </w:r>
    </w:p>
    <w:p w14:paraId="7BD8F2DB" w14:textId="77777777" w:rsidR="00E64252" w:rsidRDefault="00E64252" w:rsidP="00E64252">
      <w:pPr>
        <w:pStyle w:val="ListParagraph"/>
        <w:ind w:left="1080"/>
      </w:pPr>
    </w:p>
    <w:p w14:paraId="412D13EC" w14:textId="1B600AD5" w:rsidR="00E04364" w:rsidRDefault="00E04364" w:rsidP="00E04364">
      <w:pPr>
        <w:pStyle w:val="ListParagraph"/>
        <w:numPr>
          <w:ilvl w:val="0"/>
          <w:numId w:val="10"/>
        </w:numPr>
      </w:pPr>
      <w:r>
        <w:t>Getting the data on to the Micro SD card</w:t>
      </w:r>
    </w:p>
    <w:p w14:paraId="4E8C46A0" w14:textId="77777777" w:rsidR="00100702" w:rsidRDefault="00100702" w:rsidP="00100702">
      <w:pPr>
        <w:pStyle w:val="ListParagraph"/>
      </w:pPr>
    </w:p>
    <w:p w14:paraId="4B38AC15" w14:textId="712D64F4" w:rsidR="00E04364" w:rsidRDefault="00E04364" w:rsidP="00E04364">
      <w:pPr>
        <w:pStyle w:val="ListParagraph"/>
      </w:pPr>
      <w:r>
        <w:t>Insert the Micro SD card to the Micro SD card slot</w:t>
      </w:r>
    </w:p>
    <w:p w14:paraId="7586CEE3" w14:textId="663926F1" w:rsidR="00E04364" w:rsidRDefault="00E04364" w:rsidP="00E04364">
      <w:pPr>
        <w:pStyle w:val="ListParagraph"/>
      </w:pPr>
      <w:r>
        <w:t>The values received from the sensor units will be written in the SD card periodically with a period of 10mins</w:t>
      </w:r>
      <w:r w:rsidR="00E64252">
        <w:t>.</w:t>
      </w:r>
    </w:p>
    <w:p w14:paraId="06335334" w14:textId="77777777" w:rsidR="00E04364" w:rsidRDefault="00E04364" w:rsidP="00E04364">
      <w:pPr>
        <w:pStyle w:val="ListParagraph"/>
      </w:pPr>
    </w:p>
    <w:p w14:paraId="5C6D2D8F" w14:textId="7B63E793" w:rsidR="00A52AB0" w:rsidRDefault="00A52AB0"/>
    <w:p w14:paraId="209127F5" w14:textId="7544B901" w:rsidR="00A52AB0" w:rsidRDefault="00A52AB0"/>
    <w:p w14:paraId="7D07C0D6" w14:textId="77777777" w:rsidR="001F229A" w:rsidRDefault="001F229A"/>
    <w:p w14:paraId="5990C18B" w14:textId="77777777" w:rsidR="00300DCB" w:rsidRDefault="00300DCB"/>
    <w:p w14:paraId="5BF05477" w14:textId="767E3945" w:rsidR="00300DCB" w:rsidRDefault="0084676C" w:rsidP="00E04364">
      <w:pPr>
        <w:pStyle w:val="ListParagraph"/>
        <w:numPr>
          <w:ilvl w:val="0"/>
          <w:numId w:val="10"/>
        </w:numPr>
      </w:pPr>
      <w:r>
        <w:t>Displaying</w:t>
      </w:r>
      <w:r w:rsidR="00E04364">
        <w:t xml:space="preserve"> the values received on the LCD screen</w:t>
      </w:r>
    </w:p>
    <w:p w14:paraId="63680167" w14:textId="77777777" w:rsidR="00100702" w:rsidRDefault="00100702" w:rsidP="00100702">
      <w:pPr>
        <w:pStyle w:val="ListParagraph"/>
      </w:pPr>
    </w:p>
    <w:p w14:paraId="51A3947E" w14:textId="2203188D" w:rsidR="00E04364" w:rsidRDefault="00E04364" w:rsidP="00E04364">
      <w:pPr>
        <w:pStyle w:val="ListParagraph"/>
        <w:numPr>
          <w:ilvl w:val="1"/>
          <w:numId w:val="10"/>
        </w:numPr>
      </w:pPr>
      <w:r>
        <w:t>Selecting the sensor unit out of the three sensor units connected</w:t>
      </w:r>
    </w:p>
    <w:p w14:paraId="2ECC603C" w14:textId="5AF4D82F" w:rsidR="00E04364" w:rsidRDefault="00E64252" w:rsidP="00E64252">
      <w:pPr>
        <w:pStyle w:val="ListParagraph"/>
        <w:numPr>
          <w:ilvl w:val="0"/>
          <w:numId w:val="18"/>
        </w:numPr>
      </w:pPr>
      <w:r>
        <w:t>Press any key to begin</w:t>
      </w:r>
    </w:p>
    <w:p w14:paraId="7E166680" w14:textId="0C366A8E" w:rsidR="00E64252" w:rsidRDefault="00E64252" w:rsidP="00E64252">
      <w:pPr>
        <w:pStyle w:val="ListParagraph"/>
        <w:numPr>
          <w:ilvl w:val="0"/>
          <w:numId w:val="18"/>
        </w:numPr>
      </w:pPr>
      <w:r>
        <w:t>Select the Sensor (1,2 or 3)</w:t>
      </w:r>
    </w:p>
    <w:p w14:paraId="3E33E5A5" w14:textId="77777777" w:rsidR="00100702" w:rsidRDefault="00100702" w:rsidP="00E04364">
      <w:pPr>
        <w:pStyle w:val="ListParagraph"/>
        <w:ind w:left="1080"/>
      </w:pPr>
    </w:p>
    <w:p w14:paraId="420DEAEE" w14:textId="66D7CEEE" w:rsidR="00E64252" w:rsidRDefault="00E04364" w:rsidP="00E64252">
      <w:pPr>
        <w:pStyle w:val="ListParagraph"/>
        <w:numPr>
          <w:ilvl w:val="1"/>
          <w:numId w:val="10"/>
        </w:numPr>
      </w:pPr>
      <w:r>
        <w:t xml:space="preserve">Selecting the environmental condition to be displayed </w:t>
      </w:r>
    </w:p>
    <w:p w14:paraId="002A5C7A" w14:textId="7151A648" w:rsidR="00E64252" w:rsidRDefault="00E64252" w:rsidP="00E64252">
      <w:pPr>
        <w:pStyle w:val="ListParagraph"/>
        <w:numPr>
          <w:ilvl w:val="0"/>
          <w:numId w:val="18"/>
        </w:numPr>
      </w:pPr>
      <w:r>
        <w:t>Select the corresponding number for the value</w:t>
      </w:r>
    </w:p>
    <w:p w14:paraId="1BA27955" w14:textId="3F8E3AE2" w:rsidR="00E64252" w:rsidRDefault="00E64252" w:rsidP="00E64252">
      <w:pPr>
        <w:ind w:left="1440"/>
      </w:pPr>
      <w:r>
        <w:tab/>
        <w:t>1: Temperature</w:t>
      </w:r>
    </w:p>
    <w:p w14:paraId="4E75B470" w14:textId="24CABF69" w:rsidR="00E64252" w:rsidRDefault="00E64252" w:rsidP="00E64252">
      <w:pPr>
        <w:ind w:left="1440"/>
      </w:pPr>
      <w:r>
        <w:tab/>
        <w:t>2: Relative Humidity</w:t>
      </w:r>
    </w:p>
    <w:p w14:paraId="01E65DA6" w14:textId="6E82842D" w:rsidR="00E64252" w:rsidRDefault="00E64252" w:rsidP="00E64252">
      <w:pPr>
        <w:ind w:left="1440"/>
      </w:pPr>
      <w:r>
        <w:tab/>
        <w:t>3: Soil Moisture Level</w:t>
      </w:r>
    </w:p>
    <w:p w14:paraId="2015A511" w14:textId="55EA1EF6" w:rsidR="00E64252" w:rsidRDefault="00E64252" w:rsidP="00E64252">
      <w:pPr>
        <w:ind w:left="1440"/>
      </w:pPr>
      <w:r>
        <w:tab/>
        <w:t>4: Light</w:t>
      </w:r>
    </w:p>
    <w:p w14:paraId="7FA036C5" w14:textId="5B0DEC54" w:rsidR="00A52AB0" w:rsidRDefault="00A52AB0"/>
    <w:p w14:paraId="40302B3B" w14:textId="620ACE20" w:rsidR="00A52AB0" w:rsidRDefault="00A52AB0"/>
    <w:sectPr w:rsidR="00A52AB0" w:rsidSect="00E50FBE">
      <w:pgSz w:w="11906" w:h="16838" w:code="9"/>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48EF4" w14:textId="77777777" w:rsidR="003625FF" w:rsidRDefault="003625FF" w:rsidP="00E04C46">
      <w:pPr>
        <w:spacing w:after="0" w:line="240" w:lineRule="auto"/>
      </w:pPr>
      <w:r>
        <w:separator/>
      </w:r>
    </w:p>
  </w:endnote>
  <w:endnote w:type="continuationSeparator" w:id="0">
    <w:p w14:paraId="7790C942" w14:textId="77777777" w:rsidR="003625FF" w:rsidRDefault="003625FF" w:rsidP="00E04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952D4" w14:textId="77777777" w:rsidR="003625FF" w:rsidRDefault="003625FF" w:rsidP="00E04C46">
      <w:pPr>
        <w:spacing w:after="0" w:line="240" w:lineRule="auto"/>
      </w:pPr>
      <w:r>
        <w:separator/>
      </w:r>
    </w:p>
  </w:footnote>
  <w:footnote w:type="continuationSeparator" w:id="0">
    <w:p w14:paraId="682378CB" w14:textId="77777777" w:rsidR="003625FF" w:rsidRDefault="003625FF" w:rsidP="00E04C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A1869"/>
    <w:multiLevelType w:val="hybridMultilevel"/>
    <w:tmpl w:val="4B9E62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2736B1"/>
    <w:multiLevelType w:val="hybridMultilevel"/>
    <w:tmpl w:val="E7428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A55408"/>
    <w:multiLevelType w:val="hybridMultilevel"/>
    <w:tmpl w:val="0062E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07F35"/>
    <w:multiLevelType w:val="hybridMultilevel"/>
    <w:tmpl w:val="3A18F73E"/>
    <w:lvl w:ilvl="0" w:tplc="9C145A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A25D3E"/>
    <w:multiLevelType w:val="hybridMultilevel"/>
    <w:tmpl w:val="D0F864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F16C3A"/>
    <w:multiLevelType w:val="hybridMultilevel"/>
    <w:tmpl w:val="C78003B0"/>
    <w:lvl w:ilvl="0" w:tplc="16F2C1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7E1C23"/>
    <w:multiLevelType w:val="hybridMultilevel"/>
    <w:tmpl w:val="42F405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037B15"/>
    <w:multiLevelType w:val="hybridMultilevel"/>
    <w:tmpl w:val="47F263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0C53DC6"/>
    <w:multiLevelType w:val="hybridMultilevel"/>
    <w:tmpl w:val="DD88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584466"/>
    <w:multiLevelType w:val="hybridMultilevel"/>
    <w:tmpl w:val="E536F9B2"/>
    <w:lvl w:ilvl="0" w:tplc="6680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0035C19"/>
    <w:multiLevelType w:val="hybridMultilevel"/>
    <w:tmpl w:val="C85C2D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16716E8"/>
    <w:multiLevelType w:val="hybridMultilevel"/>
    <w:tmpl w:val="D1D67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976206"/>
    <w:multiLevelType w:val="hybridMultilevel"/>
    <w:tmpl w:val="A4B2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A15339C"/>
    <w:multiLevelType w:val="hybridMultilevel"/>
    <w:tmpl w:val="0262A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865E53"/>
    <w:multiLevelType w:val="hybridMultilevel"/>
    <w:tmpl w:val="89A87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797296"/>
    <w:multiLevelType w:val="multilevel"/>
    <w:tmpl w:val="55F4CA2A"/>
    <w:lvl w:ilvl="0">
      <w:start w:val="1"/>
      <w:numFmt w:val="decimal"/>
      <w:lvlText w:val="%1."/>
      <w:lvlJc w:val="left"/>
      <w:pPr>
        <w:ind w:left="720" w:hanging="360"/>
      </w:pPr>
      <w:rPr>
        <w:rFonts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6" w15:restartNumberingAfterBreak="0">
    <w:nsid w:val="6F26568C"/>
    <w:multiLevelType w:val="hybridMultilevel"/>
    <w:tmpl w:val="F89AB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624109"/>
    <w:multiLevelType w:val="hybridMultilevel"/>
    <w:tmpl w:val="FC587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4A2461"/>
    <w:multiLevelType w:val="hybridMultilevel"/>
    <w:tmpl w:val="B0122A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C27D87"/>
    <w:multiLevelType w:val="hybridMultilevel"/>
    <w:tmpl w:val="049061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6"/>
  </w:num>
  <w:num w:numId="3">
    <w:abstractNumId w:val="16"/>
  </w:num>
  <w:num w:numId="4">
    <w:abstractNumId w:val="1"/>
  </w:num>
  <w:num w:numId="5">
    <w:abstractNumId w:val="14"/>
  </w:num>
  <w:num w:numId="6">
    <w:abstractNumId w:val="17"/>
  </w:num>
  <w:num w:numId="7">
    <w:abstractNumId w:val="11"/>
  </w:num>
  <w:num w:numId="8">
    <w:abstractNumId w:val="18"/>
  </w:num>
  <w:num w:numId="9">
    <w:abstractNumId w:val="13"/>
  </w:num>
  <w:num w:numId="10">
    <w:abstractNumId w:val="15"/>
  </w:num>
  <w:num w:numId="11">
    <w:abstractNumId w:val="5"/>
  </w:num>
  <w:num w:numId="12">
    <w:abstractNumId w:val="9"/>
  </w:num>
  <w:num w:numId="13">
    <w:abstractNumId w:val="3"/>
  </w:num>
  <w:num w:numId="14">
    <w:abstractNumId w:val="2"/>
  </w:num>
  <w:num w:numId="15">
    <w:abstractNumId w:val="10"/>
  </w:num>
  <w:num w:numId="16">
    <w:abstractNumId w:val="0"/>
  </w:num>
  <w:num w:numId="17">
    <w:abstractNumId w:val="7"/>
  </w:num>
  <w:num w:numId="18">
    <w:abstractNumId w:val="19"/>
  </w:num>
  <w:num w:numId="19">
    <w:abstractNumId w:val="4"/>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1NLQ0MDI1NLe0MLZU0lEKTi0uzszPAykwqgUA4fewjywAAAA="/>
  </w:docVars>
  <w:rsids>
    <w:rsidRoot w:val="00300DCB"/>
    <w:rsid w:val="00060DDF"/>
    <w:rsid w:val="000D0DBE"/>
    <w:rsid w:val="000F3A1A"/>
    <w:rsid w:val="00100702"/>
    <w:rsid w:val="00175A37"/>
    <w:rsid w:val="001C0CF1"/>
    <w:rsid w:val="001D5FDF"/>
    <w:rsid w:val="001F229A"/>
    <w:rsid w:val="00212878"/>
    <w:rsid w:val="002E1165"/>
    <w:rsid w:val="00300DCB"/>
    <w:rsid w:val="003625FF"/>
    <w:rsid w:val="0036726B"/>
    <w:rsid w:val="00381B80"/>
    <w:rsid w:val="003902AE"/>
    <w:rsid w:val="003A5A3A"/>
    <w:rsid w:val="00426159"/>
    <w:rsid w:val="00522401"/>
    <w:rsid w:val="00571070"/>
    <w:rsid w:val="006252E1"/>
    <w:rsid w:val="00653F63"/>
    <w:rsid w:val="006A777B"/>
    <w:rsid w:val="00726174"/>
    <w:rsid w:val="0076183F"/>
    <w:rsid w:val="007A168B"/>
    <w:rsid w:val="007A77E0"/>
    <w:rsid w:val="0080603A"/>
    <w:rsid w:val="0082452A"/>
    <w:rsid w:val="0084676C"/>
    <w:rsid w:val="008F0F65"/>
    <w:rsid w:val="009B1EC4"/>
    <w:rsid w:val="009D1275"/>
    <w:rsid w:val="00A52AB0"/>
    <w:rsid w:val="00A56E1F"/>
    <w:rsid w:val="00AB557F"/>
    <w:rsid w:val="00AB71A5"/>
    <w:rsid w:val="00BD2E14"/>
    <w:rsid w:val="00C217AD"/>
    <w:rsid w:val="00C24379"/>
    <w:rsid w:val="00C60319"/>
    <w:rsid w:val="00C662BA"/>
    <w:rsid w:val="00D136F7"/>
    <w:rsid w:val="00D137E5"/>
    <w:rsid w:val="00D23E3C"/>
    <w:rsid w:val="00D90877"/>
    <w:rsid w:val="00D94B4B"/>
    <w:rsid w:val="00D9514E"/>
    <w:rsid w:val="00DA57FD"/>
    <w:rsid w:val="00DB111F"/>
    <w:rsid w:val="00DE3130"/>
    <w:rsid w:val="00E04364"/>
    <w:rsid w:val="00E04C46"/>
    <w:rsid w:val="00E212A3"/>
    <w:rsid w:val="00E50FBE"/>
    <w:rsid w:val="00E535D1"/>
    <w:rsid w:val="00E64252"/>
    <w:rsid w:val="00E7628A"/>
    <w:rsid w:val="00EE2773"/>
    <w:rsid w:val="00F4759F"/>
    <w:rsid w:val="00F93D80"/>
    <w:rsid w:val="00F96EBE"/>
    <w:rsid w:val="00FA1719"/>
    <w:rsid w:val="00FB3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871E8"/>
  <w15:chartTrackingRefBased/>
  <w15:docId w15:val="{ACA41CB8-F24F-4E96-84C4-C42B20A5F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773"/>
    <w:pPr>
      <w:ind w:left="720"/>
      <w:contextualSpacing/>
    </w:pPr>
  </w:style>
  <w:style w:type="paragraph" w:styleId="BalloonText">
    <w:name w:val="Balloon Text"/>
    <w:basedOn w:val="Normal"/>
    <w:link w:val="BalloonTextChar"/>
    <w:uiPriority w:val="99"/>
    <w:semiHidden/>
    <w:unhideWhenUsed/>
    <w:rsid w:val="00FA17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1719"/>
    <w:rPr>
      <w:rFonts w:ascii="Segoe UI" w:hAnsi="Segoe UI" w:cs="Segoe UI"/>
      <w:sz w:val="18"/>
      <w:szCs w:val="18"/>
    </w:rPr>
  </w:style>
  <w:style w:type="paragraph" w:styleId="IntenseQuote">
    <w:name w:val="Intense Quote"/>
    <w:basedOn w:val="Normal"/>
    <w:next w:val="Normal"/>
    <w:link w:val="IntenseQuoteChar"/>
    <w:uiPriority w:val="30"/>
    <w:qFormat/>
    <w:rsid w:val="0084676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4676C"/>
    <w:rPr>
      <w:i/>
      <w:iCs/>
      <w:color w:val="4472C4" w:themeColor="accent1"/>
    </w:rPr>
  </w:style>
  <w:style w:type="paragraph" w:styleId="Header">
    <w:name w:val="header"/>
    <w:basedOn w:val="Normal"/>
    <w:link w:val="HeaderChar"/>
    <w:uiPriority w:val="99"/>
    <w:unhideWhenUsed/>
    <w:rsid w:val="00E04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C46"/>
  </w:style>
  <w:style w:type="paragraph" w:styleId="Footer">
    <w:name w:val="footer"/>
    <w:basedOn w:val="Normal"/>
    <w:link w:val="FooterChar"/>
    <w:uiPriority w:val="99"/>
    <w:unhideWhenUsed/>
    <w:rsid w:val="00E04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C46"/>
  </w:style>
  <w:style w:type="paragraph" w:styleId="NoSpacing">
    <w:name w:val="No Spacing"/>
    <w:link w:val="NoSpacingChar"/>
    <w:uiPriority w:val="1"/>
    <w:qFormat/>
    <w:rsid w:val="00E50FBE"/>
    <w:pPr>
      <w:spacing w:after="0" w:line="240" w:lineRule="auto"/>
    </w:pPr>
    <w:rPr>
      <w:rFonts w:eastAsiaTheme="minorEastAsia"/>
    </w:rPr>
  </w:style>
  <w:style w:type="character" w:customStyle="1" w:styleId="NoSpacingChar">
    <w:name w:val="No Spacing Char"/>
    <w:basedOn w:val="DefaultParagraphFont"/>
    <w:link w:val="NoSpacing"/>
    <w:uiPriority w:val="1"/>
    <w:rsid w:val="00E50FB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8322E19635A4490BDB14BA7E2B6E6FB"/>
        <w:category>
          <w:name w:val="General"/>
          <w:gallery w:val="placeholder"/>
        </w:category>
        <w:types>
          <w:type w:val="bbPlcHdr"/>
        </w:types>
        <w:behaviors>
          <w:behavior w:val="content"/>
        </w:behaviors>
        <w:guid w:val="{589712A1-ADF3-4452-8B0A-F72FFED625ED}"/>
      </w:docPartPr>
      <w:docPartBody>
        <w:p w:rsidR="004E7B10" w:rsidRDefault="00B61F37" w:rsidP="00B61F37">
          <w:pPr>
            <w:pStyle w:val="C8322E19635A4490BDB14BA7E2B6E6FB"/>
          </w:pPr>
          <w:r>
            <w:rPr>
              <w:color w:val="2F5496" w:themeColor="accent1" w:themeShade="BF"/>
              <w:sz w:val="24"/>
              <w:szCs w:val="24"/>
            </w:rPr>
            <w:t>[Company name]</w:t>
          </w:r>
        </w:p>
      </w:docPartBody>
    </w:docPart>
    <w:docPart>
      <w:docPartPr>
        <w:name w:val="BA421E78199F44E8973AE8B6A24FD1B5"/>
        <w:category>
          <w:name w:val="General"/>
          <w:gallery w:val="placeholder"/>
        </w:category>
        <w:types>
          <w:type w:val="bbPlcHdr"/>
        </w:types>
        <w:behaviors>
          <w:behavior w:val="content"/>
        </w:behaviors>
        <w:guid w:val="{BABC90C5-ACF8-47FE-AD04-DFD49C8013DB}"/>
      </w:docPartPr>
      <w:docPartBody>
        <w:p w:rsidR="004E7B10" w:rsidRDefault="00B61F37" w:rsidP="00B61F37">
          <w:pPr>
            <w:pStyle w:val="BA421E78199F44E8973AE8B6A24FD1B5"/>
          </w:pPr>
          <w:r>
            <w:rPr>
              <w:rFonts w:asciiTheme="majorHAnsi" w:eastAsiaTheme="majorEastAsia" w:hAnsiTheme="majorHAnsi" w:cstheme="majorBidi"/>
              <w:color w:val="4472C4" w:themeColor="accent1"/>
              <w:sz w:val="88"/>
              <w:szCs w:val="88"/>
            </w:rPr>
            <w:t>[Document title]</w:t>
          </w:r>
        </w:p>
      </w:docPartBody>
    </w:docPart>
    <w:docPart>
      <w:docPartPr>
        <w:name w:val="1E06B906E3FB4DCBBDCDE142EE44320C"/>
        <w:category>
          <w:name w:val="General"/>
          <w:gallery w:val="placeholder"/>
        </w:category>
        <w:types>
          <w:type w:val="bbPlcHdr"/>
        </w:types>
        <w:behaviors>
          <w:behavior w:val="content"/>
        </w:behaviors>
        <w:guid w:val="{F72E36B6-DF00-4472-B0A6-706040888DDC}"/>
      </w:docPartPr>
      <w:docPartBody>
        <w:p w:rsidR="004E7B10" w:rsidRDefault="00B61F37" w:rsidP="00B61F37">
          <w:pPr>
            <w:pStyle w:val="1E06B906E3FB4DCBBDCDE142EE44320C"/>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F37"/>
    <w:rsid w:val="00203FFF"/>
    <w:rsid w:val="004E7B10"/>
    <w:rsid w:val="009C3B5B"/>
    <w:rsid w:val="00B61F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0948EBD6A547CF9D607AC00C87FDCE">
    <w:name w:val="BB0948EBD6A547CF9D607AC00C87FDCE"/>
    <w:rsid w:val="00B61F37"/>
  </w:style>
  <w:style w:type="paragraph" w:customStyle="1" w:styleId="410B43BF19BE4F6FA52131CF53E6086F">
    <w:name w:val="410B43BF19BE4F6FA52131CF53E6086F"/>
    <w:rsid w:val="00B61F37"/>
  </w:style>
  <w:style w:type="paragraph" w:customStyle="1" w:styleId="E623851A4067418EBF5D1788E8E2E9E7">
    <w:name w:val="E623851A4067418EBF5D1788E8E2E9E7"/>
    <w:rsid w:val="00B61F37"/>
  </w:style>
  <w:style w:type="paragraph" w:customStyle="1" w:styleId="9F475D5E601B427FA4F246915BEDD1C1">
    <w:name w:val="9F475D5E601B427FA4F246915BEDD1C1"/>
    <w:rsid w:val="00B61F37"/>
  </w:style>
  <w:style w:type="paragraph" w:customStyle="1" w:styleId="1B92F40DD4A2420EACC4C2513D22F392">
    <w:name w:val="1B92F40DD4A2420EACC4C2513D22F392"/>
    <w:rsid w:val="00B61F37"/>
  </w:style>
  <w:style w:type="paragraph" w:customStyle="1" w:styleId="C8322E19635A4490BDB14BA7E2B6E6FB">
    <w:name w:val="C8322E19635A4490BDB14BA7E2B6E6FB"/>
    <w:rsid w:val="00B61F37"/>
  </w:style>
  <w:style w:type="paragraph" w:customStyle="1" w:styleId="BA421E78199F44E8973AE8B6A24FD1B5">
    <w:name w:val="BA421E78199F44E8973AE8B6A24FD1B5"/>
    <w:rsid w:val="00B61F37"/>
  </w:style>
  <w:style w:type="paragraph" w:customStyle="1" w:styleId="1E06B906E3FB4DCBBDCDE142EE44320C">
    <w:name w:val="1E06B906E3FB4DCBBDCDE142EE44320C"/>
    <w:rsid w:val="00B61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ACF74-EE8F-4A5C-BEB5-FBB7B84BB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1</Pages>
  <Words>1038</Words>
  <Characters>592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Group 1</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Environment Monitors</dc:title>
  <dc:subject>User Manual</dc:subject>
  <dc:creator>Sunil Abeywardena</dc:creator>
  <cp:keywords/>
  <dc:description/>
  <cp:lastModifiedBy>Timmy Ekanayake</cp:lastModifiedBy>
  <cp:revision>46</cp:revision>
  <dcterms:created xsi:type="dcterms:W3CDTF">2019-06-20T03:07:00Z</dcterms:created>
  <dcterms:modified xsi:type="dcterms:W3CDTF">2019-06-21T13:33:00Z</dcterms:modified>
</cp:coreProperties>
</file>